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AA45D" w14:textId="77777777" w:rsidR="008B3265" w:rsidRDefault="008B3265" w:rsidP="008B326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206C03" w14:textId="77777777" w:rsidR="008B3265" w:rsidRDefault="008B3265" w:rsidP="008B326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DC7C0B" w14:textId="77777777" w:rsidR="008B3265" w:rsidRDefault="008B3265" w:rsidP="008B326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8F7A60" w14:textId="77777777" w:rsidR="008B3265" w:rsidRDefault="008B3265" w:rsidP="008B326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B3BB0E" w14:textId="77777777" w:rsidR="000F1CAC" w:rsidRDefault="000F1CAC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756A08C" w14:textId="17C9908E" w:rsidR="008B3265" w:rsidRPr="003819B8" w:rsidRDefault="00364B8D" w:rsidP="000C5420">
      <w:pPr>
        <w:spacing w:line="48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orking with Families</w:t>
      </w:r>
    </w:p>
    <w:p w14:paraId="4159F573" w14:textId="77777777" w:rsidR="008B3265" w:rsidRDefault="008B3265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AutoTextList </w:instrText>
      </w:r>
      <w:r w:rsidRPr="006B335B">
        <w:rPr>
          <w:rFonts w:ascii="Times New Roman" w:eastAsia="Times New Roman" w:hAnsi="Times New Roman" w:cs="Times New Roman"/>
          <w:sz w:val="24"/>
          <w:szCs w:val="24"/>
        </w:rPr>
        <w:instrText>\s NoStyle \t 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>Please type in your first and last name</w:instrText>
      </w:r>
      <w:r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eastAsia="Times New Roman" w:hAnsi="Times New Roman" w:cs="Times New Roman"/>
          <w:sz w:val="24"/>
          <w:szCs w:val="24"/>
        </w:rPr>
        <w:t>Your Name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32A0768" w14:textId="56DDB643" w:rsidR="008B3265" w:rsidRDefault="008B3265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D5A9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3D5A9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Type in your name name and number and then give the course title. For example, ENG 121: English Composition I" </w:instrText>
      </w:r>
      <w:r w:rsidRPr="003D5A9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A74D90">
        <w:rPr>
          <w:rFonts w:ascii="Times New Roman" w:eastAsia="Times New Roman" w:hAnsi="Times New Roman" w:cs="Times New Roman"/>
          <w:sz w:val="24"/>
          <w:szCs w:val="24"/>
        </w:rPr>
        <w:t>ECE 3</w:t>
      </w:r>
      <w:r w:rsidR="007110F3">
        <w:rPr>
          <w:rFonts w:ascii="Times New Roman" w:eastAsia="Times New Roman" w:hAnsi="Times New Roman" w:cs="Times New Roman"/>
          <w:sz w:val="24"/>
          <w:szCs w:val="24"/>
        </w:rPr>
        <w:t>5</w:t>
      </w:r>
      <w:r w:rsidR="00A74D90">
        <w:rPr>
          <w:rFonts w:ascii="Times New Roman" w:eastAsia="Times New Roman" w:hAnsi="Times New Roman" w:cs="Times New Roman"/>
          <w:sz w:val="24"/>
          <w:szCs w:val="24"/>
        </w:rPr>
        <w:t>5</w:t>
      </w:r>
      <w:r w:rsidR="00686842" w:rsidRPr="003D5A9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110F3">
        <w:rPr>
          <w:rFonts w:ascii="Times New Roman" w:eastAsia="Times New Roman" w:hAnsi="Times New Roman" w:cs="Times New Roman"/>
          <w:sz w:val="24"/>
          <w:szCs w:val="24"/>
        </w:rPr>
        <w:t>Understanding Behavior and Family Dynamics</w:t>
      </w:r>
      <w:r w:rsidRPr="003D5A9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6E6AF752" w14:textId="77777777" w:rsidR="008B3265" w:rsidRDefault="008B3265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>Enter your instructor's first and last name here. For example, Prof. Emily Nye</w:instrText>
      </w:r>
      <w:r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eastAsia="Times New Roman" w:hAnsi="Times New Roman" w:cs="Times New Roman"/>
          <w:sz w:val="24"/>
          <w:szCs w:val="24"/>
        </w:rPr>
        <w:t>Instructor's Name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89EFD20" w14:textId="77777777" w:rsidR="007C2439" w:rsidRDefault="008B3265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>Enter the date you will submit this assignment. The date should go Month Day, Year. For example: January 2, 2014</w:instrText>
      </w:r>
      <w:r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eastAsia="Times New Roman" w:hAnsi="Times New Roman" w:cs="Times New Roman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66183AD" w14:textId="2182E7C3" w:rsidR="007C2439" w:rsidRDefault="006B1AFE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2896F1E" wp14:editId="3601EADF">
                <wp:simplePos x="0" y="0"/>
                <wp:positionH relativeFrom="margin">
                  <wp:align>center</wp:align>
                </wp:positionH>
                <wp:positionV relativeFrom="paragraph">
                  <wp:posOffset>388620</wp:posOffset>
                </wp:positionV>
                <wp:extent cx="5067300" cy="476250"/>
                <wp:effectExtent l="57150" t="57150" r="57150" b="57150"/>
                <wp:wrapSquare wrapText="bothSides"/>
                <wp:docPr id="217" name="Text Box 2" descr="Hint: Delete all of these green boxes before submitting the paper to your instructor. To delete the boxes: click on the edge of each box and press delete." title="Essay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4762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2B7B215C" w14:textId="4EF98DB0" w:rsidR="006B1AFE" w:rsidRPr="00712F7F" w:rsidRDefault="006B1AFE" w:rsidP="006B1AFE">
                            <w:pPr>
                              <w:jc w:val="center"/>
                            </w:pPr>
                            <w:r w:rsidRPr="00712F7F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Delete all of these green boxes before submitting </w:t>
                            </w:r>
                            <w:r w:rsidR="009C1B8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the paper </w:t>
                            </w:r>
                            <w:r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o your instructor.</w:t>
                            </w:r>
                            <w:r w:rsidR="0081691D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9C1B8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o delete the</w:t>
                            </w:r>
                            <w:r w:rsidR="0059164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boxes</w:t>
                            </w:r>
                            <w:r w:rsidR="0081691D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  <w:r w:rsidR="0059164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81691D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click o</w:t>
                            </w:r>
                            <w:r w:rsidR="009C1B8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n the edge of each</w:t>
                            </w:r>
                            <w:r w:rsidR="0081691D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box </w:t>
                            </w:r>
                            <w:r w:rsidR="0059164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and press dele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896F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Title: Essay HInt - Description: Hint: Delete all of these green boxes before submitting the paper to your instructor. To delete the boxes: click on the edge of each box and press delete." style="position:absolute;margin-left:0;margin-top:30.6pt;width:399pt;height:37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" fillcolor="#92d050">
                <v:textbox>
                  <w:txbxContent>
                    <w:p w14:paraId="2B7B215C" w14:textId="4EF98DB0" w:rsidR="006B1AFE" w:rsidRPr="00712F7F" w:rsidRDefault="006B1AFE" w:rsidP="006B1AFE">
                      <w:pPr>
                        <w:jc w:val="center"/>
                      </w:pPr>
                      <w:r w:rsidRPr="00712F7F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Delete all of these green boxes before submitting </w:t>
                      </w:r>
                      <w:r w:rsidR="009C1B8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the paper </w:t>
                      </w:r>
                      <w:r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o your instructor.</w:t>
                      </w:r>
                      <w:r w:rsidR="0081691D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9C1B8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o delete the</w:t>
                      </w:r>
                      <w:r w:rsidR="0059164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boxes</w:t>
                      </w:r>
                      <w:r w:rsidR="0081691D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  <w:r w:rsidR="0059164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81691D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click o</w:t>
                      </w:r>
                      <w:r w:rsidR="009C1B8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n the edge of each</w:t>
                      </w:r>
                      <w:r w:rsidR="0081691D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box </w:t>
                      </w:r>
                      <w:r w:rsidR="0059164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and press delet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439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6B882EF" w14:textId="693B9F0F" w:rsidR="00742CAA" w:rsidRDefault="00364B8D" w:rsidP="007C2439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Working with Families</w:t>
      </w:r>
    </w:p>
    <w:p w14:paraId="090C3B78" w14:textId="35001BDF" w:rsidR="00423729" w:rsidRDefault="00423729" w:rsidP="00423729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23729">
        <w:rPr>
          <w:rFonts w:ascii="Times New Roman" w:eastAsia="Times New Roman" w:hAnsi="Times New Roman" w:cs="Times New Roman"/>
          <w:sz w:val="24"/>
          <w:szCs w:val="24"/>
        </w:rPr>
        <w:t>In this section, write a brief introduction to your paper that will allow your reader to follow the organization of your paper and the focus of your discussion. You might provide a brief overview of 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 topic in your introduction. </w:t>
      </w:r>
      <w:r w:rsidRPr="00423729">
        <w:rPr>
          <w:rFonts w:ascii="Times New Roman" w:eastAsia="Times New Roman" w:hAnsi="Times New Roman" w:cs="Times New Roman"/>
          <w:sz w:val="24"/>
          <w:szCs w:val="24"/>
        </w:rPr>
        <w:t>(1-2 paragraphs)</w:t>
      </w:r>
    </w:p>
    <w:p w14:paraId="7CD2B4F4" w14:textId="08CD52E1" w:rsidR="008E1CDA" w:rsidRPr="007C7B75" w:rsidRDefault="00F02E4D" w:rsidP="007C7B75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BCC6C18" wp14:editId="4C3F6E1E">
                <wp:simplePos x="0" y="0"/>
                <wp:positionH relativeFrom="margin">
                  <wp:align>center</wp:align>
                </wp:positionH>
                <wp:positionV relativeFrom="paragraph">
                  <wp:posOffset>131445</wp:posOffset>
                </wp:positionV>
                <wp:extent cx="4057650" cy="295275"/>
                <wp:effectExtent l="57150" t="57150" r="57150" b="47625"/>
                <wp:wrapSquare wrapText="bothSides"/>
                <wp:docPr id="2" name="Text Box 2" descr="Hint: CTRL +Right Click INTRODUCTIONS &amp; CONCLUSIONS for help.&#10;&#10;" title="Wri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7650" cy="2952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12839A67" w14:textId="5A271239" w:rsidR="00F02E4D" w:rsidRDefault="00F02E4D" w:rsidP="00D252A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</w:pPr>
                            <w:r w:rsidRPr="00D252A3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D252A3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BC4B84" w:rsidRPr="00BC4B8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E42B2A" w:rsidRPr="00472CFC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472CFC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D252A3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7" w:history="1">
                              <w:r w:rsidRPr="00D252A3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INTRODUCTIONS &amp; CONCLUSIONS</w:t>
                              </w:r>
                            </w:hyperlink>
                            <w:r w:rsidR="003269FD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</w:t>
                            </w:r>
                            <w:r w:rsidR="00F75AE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.</w:t>
                            </w:r>
                          </w:p>
                          <w:p w14:paraId="2E1847B5" w14:textId="77777777" w:rsidR="008E1CDA" w:rsidRPr="00D252A3" w:rsidRDefault="008E1CDA" w:rsidP="00D252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C6C18" id="_x0000_s1027" type="#_x0000_t202" alt="Title: Writing Hint - Description: Hint: CTRL +Right Click INTRODUCTIONS &amp; CONCLUSIONS for help.&#10;&#10;" style="position:absolute;left:0;text-align:left;margin-left:0;margin-top:10.35pt;width:319.5pt;height:23.25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" fillcolor="#92d050">
                <v:textbox>
                  <w:txbxContent>
                    <w:p w14:paraId="12839A67" w14:textId="5A271239" w:rsidR="00F02E4D" w:rsidRDefault="00F02E4D" w:rsidP="00D252A3">
                      <w:pPr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</w:rPr>
                      </w:pPr>
                      <w:r w:rsidRPr="00D252A3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D252A3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BC4B84" w:rsidRPr="00BC4B8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E42B2A" w:rsidRPr="00472CFC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472CFC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D252A3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8" w:history="1">
                        <w:r w:rsidRPr="00D252A3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INTRODUCTIONS &amp; CONCLUSIONS</w:t>
                        </w:r>
                      </w:hyperlink>
                      <w:r w:rsidR="003269FD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</w:t>
                      </w:r>
                      <w:r w:rsidR="00F75AE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.</w:t>
                      </w:r>
                    </w:p>
                    <w:p w14:paraId="2E1847B5" w14:textId="77777777" w:rsidR="008E1CDA" w:rsidRPr="00D252A3" w:rsidRDefault="008E1CDA" w:rsidP="00D252A3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1010C69" w14:textId="77777777" w:rsidR="007C7B75" w:rsidRDefault="007C7B75" w:rsidP="007C7B75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FC6C93" w14:textId="6EB3BE48" w:rsidR="007110F3" w:rsidRPr="00F1540C" w:rsidRDefault="00364B8D" w:rsidP="007110F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uilding Relationships</w:t>
      </w:r>
    </w:p>
    <w:p w14:paraId="1ECD72EA" w14:textId="1A78BF1E" w:rsidR="007110F3" w:rsidRPr="004A251D" w:rsidRDefault="00364B8D" w:rsidP="00364B8D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is section, d</w:t>
      </w:r>
      <w:r w:rsidRPr="00364B8D">
        <w:rPr>
          <w:rFonts w:ascii="Times New Roman" w:eastAsia="Times New Roman" w:hAnsi="Times New Roman" w:cs="Times New Roman"/>
          <w:sz w:val="24"/>
          <w:szCs w:val="24"/>
        </w:rPr>
        <w:t xml:space="preserve">iscuss importance of building relationships with families. State reasons why it is important and provide research from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364B8D">
        <w:rPr>
          <w:rFonts w:ascii="Times New Roman" w:eastAsia="Times New Roman" w:hAnsi="Times New Roman" w:cs="Times New Roman"/>
          <w:sz w:val="24"/>
          <w:szCs w:val="24"/>
        </w:rPr>
        <w:t xml:space="preserve">text or scholarly resource to </w:t>
      </w:r>
      <w:r w:rsidR="007110F3">
        <w:rPr>
          <w:rFonts w:ascii="Times New Roman" w:eastAsia="Times New Roman" w:hAnsi="Times New Roman" w:cs="Times New Roman"/>
          <w:noProof/>
          <w:sz w:val="24"/>
          <w:szCs w:val="24"/>
        </w:rPr>
        <w:t>support the info</w:t>
      </w:r>
      <w:r w:rsidR="00F254F8">
        <w:rPr>
          <w:rFonts w:ascii="Times New Roman" w:eastAsia="Times New Roman" w:hAnsi="Times New Roman" w:cs="Times New Roman"/>
          <w:noProof/>
          <w:sz w:val="24"/>
          <w:szCs w:val="24"/>
        </w:rPr>
        <w:t xml:space="preserve">rmation in this paragraph. </w:t>
      </w:r>
      <w:bookmarkStart w:id="0" w:name="_GoBack"/>
      <w:bookmarkEnd w:id="0"/>
    </w:p>
    <w:p w14:paraId="16CA950B" w14:textId="5AE3D447" w:rsidR="00C94471" w:rsidRPr="00B458FE" w:rsidRDefault="00364B8D" w:rsidP="006316B6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rategies</w:t>
      </w:r>
      <w:r w:rsidR="00A76CE8">
        <w:rPr>
          <w:rFonts w:ascii="Times New Roman" w:eastAsia="Times New Roman" w:hAnsi="Times New Roman" w:cs="Times New Roman"/>
          <w:b/>
          <w:sz w:val="24"/>
          <w:szCs w:val="24"/>
        </w:rPr>
        <w:t xml:space="preserve"> and Parenting Styles</w:t>
      </w:r>
    </w:p>
    <w:p w14:paraId="247EF522" w14:textId="67DA6C2D" w:rsidR="00AF554D" w:rsidRDefault="00A76CE8" w:rsidP="00AF554D">
      <w:pPr>
        <w:shd w:val="clear" w:color="auto" w:fill="FFFFFF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e</w:t>
      </w:r>
      <w:r w:rsidR="00364B8D" w:rsidRPr="00364B8D">
        <w:rPr>
          <w:rFonts w:ascii="Times New Roman" w:eastAsia="Times New Roman" w:hAnsi="Times New Roman" w:cs="Times New Roman"/>
          <w:sz w:val="24"/>
          <w:szCs w:val="24"/>
        </w:rPr>
        <w:t xml:space="preserve"> research based strateg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build relationships with families is _____. Explain the strategy and how it builds family relationships. Analyze which parenting style this best aligns with and provide a rationale as to why. </w:t>
      </w:r>
      <w:r w:rsidR="00AF554D">
        <w:rPr>
          <w:rFonts w:ascii="Times New Roman" w:hAnsi="Times New Roman" w:cs="Times New Roman"/>
          <w:sz w:val="24"/>
          <w:szCs w:val="24"/>
        </w:rPr>
        <w:t xml:space="preserve">Lastly, provide at least one resource you will use to support this strategy </w:t>
      </w:r>
      <w:r w:rsidR="00AF554D" w:rsidRPr="00AF554D">
        <w:rPr>
          <w:rFonts w:ascii="Times New Roman" w:hAnsi="Times New Roman" w:cs="Times New Roman"/>
          <w:sz w:val="24"/>
          <w:szCs w:val="24"/>
        </w:rPr>
        <w:t>in your work with children and their families.</w:t>
      </w:r>
      <w:r w:rsidR="00AF554D">
        <w:rPr>
          <w:rFonts w:ascii="Times New Roman" w:hAnsi="Times New Roman" w:cs="Times New Roman"/>
          <w:sz w:val="24"/>
          <w:szCs w:val="24"/>
        </w:rPr>
        <w:t xml:space="preserve"> This first strategy</w:t>
      </w:r>
      <w:r w:rsidR="00AF554D" w:rsidRPr="00364B8D">
        <w:rPr>
          <w:rFonts w:ascii="Times New Roman" w:hAnsi="Times New Roman" w:cs="Times New Roman"/>
          <w:sz w:val="24"/>
          <w:szCs w:val="24"/>
        </w:rPr>
        <w:t xml:space="preserve"> must be for working with families who live in poverty and be supported by the Helping the Most Vulnerable Infants, Toddlers, and Their Families</w:t>
      </w:r>
      <w:r w:rsidR="00AF554D" w:rsidRPr="00364B8D">
        <w:rPr>
          <w:rStyle w:val="screenreader-only"/>
          <w:rFonts w:ascii="Times New Roman" w:hAnsi="Times New Roman" w:cs="Times New Roman"/>
          <w:sz w:val="24"/>
          <w:szCs w:val="24"/>
          <w:bdr w:val="none" w:sz="0" w:space="0" w:color="auto" w:frame="1"/>
        </w:rPr>
        <w:t> </w:t>
      </w:r>
      <w:r w:rsidR="00AF554D" w:rsidRPr="00364B8D">
        <w:rPr>
          <w:rFonts w:ascii="Times New Roman" w:hAnsi="Times New Roman" w:cs="Times New Roman"/>
          <w:sz w:val="24"/>
          <w:szCs w:val="24"/>
        </w:rPr>
        <w:t>article.</w:t>
      </w:r>
    </w:p>
    <w:p w14:paraId="441D4E5A" w14:textId="0DAF40D4" w:rsidR="00AF554D" w:rsidRDefault="00AF554D" w:rsidP="00AF554D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second</w:t>
      </w:r>
      <w:r w:rsidRPr="00364B8D">
        <w:rPr>
          <w:rFonts w:ascii="Times New Roman" w:eastAsia="Times New Roman" w:hAnsi="Times New Roman" w:cs="Times New Roman"/>
          <w:sz w:val="24"/>
          <w:szCs w:val="24"/>
        </w:rPr>
        <w:t xml:space="preserve"> research based strateg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build relationships with families is _____. Explain the strategy and how it builds family relationships. Analyze which parenting style this best aligns with and provide a rationale as to why. </w:t>
      </w:r>
      <w:r>
        <w:rPr>
          <w:rFonts w:ascii="Times New Roman" w:hAnsi="Times New Roman" w:cs="Times New Roman"/>
          <w:sz w:val="24"/>
          <w:szCs w:val="24"/>
        </w:rPr>
        <w:t xml:space="preserve">Lastly, provide at least one resource you will use to support this strategy </w:t>
      </w:r>
      <w:r w:rsidRPr="00AF554D">
        <w:rPr>
          <w:rFonts w:ascii="Times New Roman" w:hAnsi="Times New Roman" w:cs="Times New Roman"/>
          <w:sz w:val="24"/>
          <w:szCs w:val="24"/>
        </w:rPr>
        <w:t>in your work with children and their familie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110F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Use your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textbook or another credible source to support the information in this paragraph. </w:t>
      </w:r>
    </w:p>
    <w:p w14:paraId="31AE3EAC" w14:textId="07479375" w:rsidR="00AC6FEC" w:rsidRPr="004A251D" w:rsidRDefault="00AF554D" w:rsidP="00F254F8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 final</w:t>
      </w:r>
      <w:r w:rsidRPr="00364B8D">
        <w:rPr>
          <w:rFonts w:ascii="Times New Roman" w:eastAsia="Times New Roman" w:hAnsi="Times New Roman" w:cs="Times New Roman"/>
          <w:sz w:val="24"/>
          <w:szCs w:val="24"/>
        </w:rPr>
        <w:t xml:space="preserve"> research based strateg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build relationships with families is _____. Explain the strategy and how it builds family relationships. Analyze which parenting style this best aligns with and provide a rationale as to why. </w:t>
      </w:r>
      <w:r>
        <w:rPr>
          <w:rFonts w:ascii="Times New Roman" w:hAnsi="Times New Roman" w:cs="Times New Roman"/>
          <w:sz w:val="24"/>
          <w:szCs w:val="24"/>
        </w:rPr>
        <w:t xml:space="preserve">Lastly, provide at least one resource you will use to support this strategy </w:t>
      </w:r>
      <w:r w:rsidRPr="00AF554D">
        <w:rPr>
          <w:rFonts w:ascii="Times New Roman" w:hAnsi="Times New Roman" w:cs="Times New Roman"/>
          <w:sz w:val="24"/>
          <w:szCs w:val="24"/>
        </w:rPr>
        <w:t>in your work with children and their famili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110F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Use your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textbook or another credible source to support the information in this paragraph. </w:t>
      </w:r>
    </w:p>
    <w:p w14:paraId="6C3FF659" w14:textId="23576728" w:rsidR="00A053A1" w:rsidRDefault="008107EF" w:rsidP="00B1651E">
      <w:pPr>
        <w:spacing w:line="480" w:lineRule="auto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EC34551" wp14:editId="27215572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3752850" cy="485775"/>
                <wp:effectExtent l="57150" t="57150" r="57150" b="47625"/>
                <wp:wrapSquare wrapText="bothSides"/>
                <wp:docPr id="5" name="Text Box 2" descr="Hint: CTRL + Right Click INTEGRATING RESEARCH For help.&#10;Hint: CTRL + Right Click CITING WITHIN YOUR PAPER for help.&#10;&#10;" title="Writing Hint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2850" cy="4857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004DB83C" w14:textId="4492F496" w:rsidR="0096377D" w:rsidRPr="00082369" w:rsidRDefault="0096377D" w:rsidP="0096377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int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BC4B84" w:rsidRPr="00BC4B8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BC4B84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5B1224"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9" w:history="1">
                              <w:r w:rsidRPr="00082369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INTEGRATING RESEARCH</w:t>
                              </w:r>
                            </w:hyperlink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.</w:t>
                            </w:r>
                          </w:p>
                          <w:p w14:paraId="40A19051" w14:textId="483856DC" w:rsidR="0096377D" w:rsidRPr="00082369" w:rsidRDefault="0096377D" w:rsidP="0096377D">
                            <w:pPr>
                              <w:jc w:val="center"/>
                            </w:pPr>
                            <w:r w:rsidRPr="00082369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BC4B84" w:rsidRPr="00BC4B8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BC4B84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5B1224"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10" w:history="1">
                              <w:r w:rsidRPr="00082369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CITING WITHIN YOUR PAPER</w:t>
                              </w:r>
                            </w:hyperlink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.</w:t>
                            </w:r>
                          </w:p>
                          <w:p w14:paraId="112A47F3" w14:textId="77777777" w:rsidR="0096377D" w:rsidRPr="00082369" w:rsidRDefault="0096377D" w:rsidP="0096377D">
                            <w:pPr>
                              <w:jc w:val="center"/>
                            </w:pPr>
                          </w:p>
                          <w:p w14:paraId="1E16F2F2" w14:textId="77777777" w:rsidR="0096377D" w:rsidRDefault="0096377D" w:rsidP="0096377D"/>
                          <w:p w14:paraId="7172F432" w14:textId="77777777" w:rsidR="0096377D" w:rsidRDefault="0096377D" w:rsidP="0096377D"/>
                          <w:p w14:paraId="620F0A8A" w14:textId="77777777" w:rsidR="0096377D" w:rsidRDefault="0096377D" w:rsidP="009637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34551" id="_x0000_s1028" type="#_x0000_t202" alt="Title: Writing Hints - Description: Hint: CTRL + Right Click INTEGRATING RESEARCH For help.&#10;Hint: CTRL + Right Click CITING WITHIN YOUR PAPER for help.&#10;&#10;" style="position:absolute;left:0;text-align:left;margin-left:0;margin-top:5.15pt;width:295.5pt;height:38.25pt;z-index:2516920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" fillcolor="#92d050">
                <v:textbox>
                  <w:txbxContent>
                    <w:p w14:paraId="004DB83C" w14:textId="4492F496" w:rsidR="0096377D" w:rsidRPr="00082369" w:rsidRDefault="0096377D" w:rsidP="0096377D">
                      <w:pPr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</w:t>
                      </w:r>
                      <w:r w:rsidRPr="00082369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int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BC4B84" w:rsidRPr="00BC4B8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BC4B84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5B1224"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11" w:history="1">
                        <w:r w:rsidRPr="00082369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INTEGRATING RESEARCH</w:t>
                        </w:r>
                      </w:hyperlink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.</w:t>
                      </w:r>
                    </w:p>
                    <w:p w14:paraId="40A19051" w14:textId="483856DC" w:rsidR="0096377D" w:rsidRPr="00082369" w:rsidRDefault="0096377D" w:rsidP="0096377D">
                      <w:pPr>
                        <w:jc w:val="center"/>
                      </w:pPr>
                      <w:r w:rsidRPr="00082369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BC4B84" w:rsidRPr="00BC4B8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BC4B84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5B1224"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12" w:history="1">
                        <w:r w:rsidRPr="00082369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CITING WITHIN YOUR PAPER</w:t>
                        </w:r>
                      </w:hyperlink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.</w:t>
                      </w:r>
                    </w:p>
                    <w:p w14:paraId="112A47F3" w14:textId="77777777" w:rsidR="0096377D" w:rsidRPr="00082369" w:rsidRDefault="0096377D" w:rsidP="0096377D">
                      <w:pPr>
                        <w:jc w:val="center"/>
                      </w:pPr>
                    </w:p>
                    <w:p w14:paraId="1E16F2F2" w14:textId="77777777" w:rsidR="0096377D" w:rsidRDefault="0096377D" w:rsidP="0096377D"/>
                    <w:p w14:paraId="7172F432" w14:textId="77777777" w:rsidR="0096377D" w:rsidRDefault="0096377D" w:rsidP="0096377D"/>
                    <w:p w14:paraId="620F0A8A" w14:textId="77777777" w:rsidR="0096377D" w:rsidRDefault="0096377D" w:rsidP="0096377D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3126F5" w14:textId="1E5D7F5C" w:rsidR="00AE6443" w:rsidRDefault="008107EF" w:rsidP="00087B72">
      <w:pPr>
        <w:spacing w:line="480" w:lineRule="auto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97EBD2C" wp14:editId="2D9F18E4">
                <wp:simplePos x="0" y="0"/>
                <wp:positionH relativeFrom="margin">
                  <wp:align>center</wp:align>
                </wp:positionH>
                <wp:positionV relativeFrom="paragraph">
                  <wp:posOffset>507365</wp:posOffset>
                </wp:positionV>
                <wp:extent cx="5581650" cy="504825"/>
                <wp:effectExtent l="57150" t="57150" r="57150" b="47625"/>
                <wp:wrapSquare wrapText="bothSides"/>
                <wp:docPr id="3" name="Text Box 3" descr="Hint: Use evidence from your readings to support your ideas in the above and below sections.&#10;CTRL + Right Click QUOTING, PARAPHRASING, &amp; SUMMARIZING for help&#10;" title="Wri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1650" cy="5048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0B7BE474" w14:textId="52F0A00D" w:rsidR="0096377D" w:rsidRDefault="0096377D" w:rsidP="0096377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</w:pPr>
                            <w:r w:rsidRPr="00D252A3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D252A3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Use evidence from your readings to support your ideas in the above </w:t>
                            </w:r>
                            <w:r w:rsidR="00D65FB8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and below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section</w:t>
                            </w:r>
                            <w:r w:rsidR="00D65FB8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.</w:t>
                            </w:r>
                          </w:p>
                          <w:p w14:paraId="2AF7DBE8" w14:textId="74EEF762" w:rsidR="0096377D" w:rsidRPr="00E23099" w:rsidRDefault="00BC4B84" w:rsidP="0096377D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CTRL + </w:t>
                            </w:r>
                            <w:r w:rsidR="005B1224"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="0096377D"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="0096377D" w:rsidRPr="00E2309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13" w:history="1">
                              <w:r w:rsidR="0096377D" w:rsidRPr="00E23099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QUOTING, PARAPHRASING, &amp; SUMMARIZING</w:t>
                              </w:r>
                            </w:hyperlink>
                            <w:r w:rsidR="0096377D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</w:t>
                            </w:r>
                          </w:p>
                          <w:p w14:paraId="01BC1BBE" w14:textId="77777777" w:rsidR="0096377D" w:rsidRDefault="0096377D" w:rsidP="0096377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</w:pPr>
                          </w:p>
                          <w:p w14:paraId="2880EDF0" w14:textId="77777777" w:rsidR="0096377D" w:rsidRPr="00D252A3" w:rsidRDefault="0096377D" w:rsidP="009637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EBD2C" id="Text Box 3" o:spid="_x0000_s1029" type="#_x0000_t202" alt="Title: Writing Hint - Description: Hint: Use evidence from your readings to support your ideas in the above and below sections.&#10;CTRL + Right Click QUOTING, PARAPHRASING, &amp; SUMMARIZING for help&#10;" style="position:absolute;left:0;text-align:left;margin-left:0;margin-top:39.95pt;width:439.5pt;height:39.7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" fillcolor="#92d050">
                <v:textbox>
                  <w:txbxContent>
                    <w:p w14:paraId="0B7BE474" w14:textId="52F0A00D" w:rsidR="0096377D" w:rsidRDefault="0096377D" w:rsidP="0096377D">
                      <w:pPr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</w:rPr>
                      </w:pPr>
                      <w:r w:rsidRPr="00D252A3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D252A3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Use evidence from your readings to support your ideas in the above </w:t>
                      </w:r>
                      <w:r w:rsidR="00D65FB8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and below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section</w:t>
                      </w:r>
                      <w:r w:rsidR="00D65FB8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.</w:t>
                      </w:r>
                    </w:p>
                    <w:p w14:paraId="2AF7DBE8" w14:textId="74EEF762" w:rsidR="0096377D" w:rsidRPr="00E23099" w:rsidRDefault="00BC4B84" w:rsidP="0096377D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CTRL + </w:t>
                      </w:r>
                      <w:r w:rsidR="005B1224"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="0096377D"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="0096377D" w:rsidRPr="00E2309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14" w:history="1">
                        <w:r w:rsidR="0096377D" w:rsidRPr="00E23099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QUOTING, PARAPHRASING, &amp; SUMMARIZING</w:t>
                        </w:r>
                      </w:hyperlink>
                      <w:r w:rsidR="0096377D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</w:t>
                      </w:r>
                    </w:p>
                    <w:p w14:paraId="01BC1BBE" w14:textId="77777777" w:rsidR="0096377D" w:rsidRDefault="0096377D" w:rsidP="0096377D">
                      <w:pPr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</w:rPr>
                      </w:pPr>
                    </w:p>
                    <w:p w14:paraId="2880EDF0" w14:textId="77777777" w:rsidR="0096377D" w:rsidRPr="00D252A3" w:rsidRDefault="0096377D" w:rsidP="0096377D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C4CEFA" w14:textId="77777777" w:rsidR="00AC6FEC" w:rsidRDefault="006B39EA" w:rsidP="00423729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onclusion</w:t>
      </w:r>
    </w:p>
    <w:p w14:paraId="66AE5985" w14:textId="64BC6292" w:rsidR="006B39EA" w:rsidRDefault="00082369" w:rsidP="00423729">
      <w:pPr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4779459" wp14:editId="69B036CD">
                <wp:simplePos x="0" y="0"/>
                <wp:positionH relativeFrom="margin">
                  <wp:align>center</wp:align>
                </wp:positionH>
                <wp:positionV relativeFrom="paragraph">
                  <wp:posOffset>718820</wp:posOffset>
                </wp:positionV>
                <wp:extent cx="4171950" cy="314325"/>
                <wp:effectExtent l="57150" t="57150" r="57150" b="47625"/>
                <wp:wrapSquare wrapText="bothSides"/>
                <wp:docPr id="7" name="Text Box 7" descr="Hint: CTRL + Right Click INTRODUCTIONS &amp; CONCLUSIONS" title="Wri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3143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4BF2A37E" w14:textId="4F810420" w:rsidR="006B39EA" w:rsidRPr="00082369" w:rsidRDefault="006B39EA" w:rsidP="004F12C2">
                            <w:pPr>
                              <w:jc w:val="center"/>
                            </w:pPr>
                            <w:r w:rsidRPr="00082369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3B7547" w:rsidRPr="003B754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3B7547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5D7BA7" w:rsidRPr="005D7BA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5D7BA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15" w:history="1">
                              <w:r w:rsidRPr="00082369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INTRODUCTIONS &amp; CONCLUSIONS</w:t>
                              </w:r>
                            </w:hyperlink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79459" id="Text Box 7" o:spid="_x0000_s1030" type="#_x0000_t202" alt="Title: Writing Hint - Description: Hint: CTRL + Right Click INTRODUCTIONS &amp; CONCLUSIONS" style="position:absolute;left:0;text-align:left;margin-left:0;margin-top:56.6pt;width:328.5pt;height:24.7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" fillcolor="#92d050">
                <v:textbox>
                  <w:txbxContent>
                    <w:p w14:paraId="4BF2A37E" w14:textId="4F810420" w:rsidR="006B39EA" w:rsidRPr="00082369" w:rsidRDefault="006B39EA" w:rsidP="004F12C2">
                      <w:pPr>
                        <w:jc w:val="center"/>
                      </w:pPr>
                      <w:r w:rsidRPr="00082369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3B7547" w:rsidRPr="003B754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3B7547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5D7BA7" w:rsidRPr="005D7BA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5D7BA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16" w:history="1">
                        <w:r w:rsidRPr="00082369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INTRODUCTIONS &amp; CONCLUSIONS</w:t>
                        </w:r>
                      </w:hyperlink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39EA">
        <w:rPr>
          <w:rFonts w:ascii="Times New Roman" w:eastAsia="Calibri" w:hAnsi="Times New Roman" w:cs="Times New Roman"/>
          <w:sz w:val="24"/>
          <w:szCs w:val="24"/>
        </w:rPr>
        <w:t xml:space="preserve">Briefly summarize the ideas that you discussed in </w:t>
      </w:r>
      <w:r w:rsidR="00B5401B">
        <w:rPr>
          <w:rFonts w:ascii="Times New Roman" w:eastAsia="Calibri" w:hAnsi="Times New Roman" w:cs="Times New Roman"/>
          <w:sz w:val="24"/>
          <w:szCs w:val="24"/>
        </w:rPr>
        <w:t xml:space="preserve">your </w:t>
      </w:r>
      <w:r w:rsidR="0036243D">
        <w:rPr>
          <w:rFonts w:ascii="Times New Roman" w:eastAsia="Times New Roman" w:hAnsi="Times New Roman" w:cs="Times New Roman"/>
          <w:sz w:val="24"/>
          <w:szCs w:val="24"/>
        </w:rPr>
        <w:t>paper</w:t>
      </w:r>
      <w:r w:rsidR="00611F82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547F56">
        <w:rPr>
          <w:rFonts w:ascii="Times New Roman" w:eastAsia="Calibri" w:hAnsi="Times New Roman" w:cs="Times New Roman"/>
          <w:sz w:val="24"/>
          <w:szCs w:val="24"/>
        </w:rPr>
        <w:t xml:space="preserve">explaining </w:t>
      </w:r>
      <w:r w:rsidR="00611F82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6B39EA">
        <w:rPr>
          <w:rFonts w:ascii="Times New Roman" w:eastAsia="Calibri" w:hAnsi="Times New Roman" w:cs="Times New Roman"/>
          <w:sz w:val="24"/>
          <w:szCs w:val="24"/>
        </w:rPr>
        <w:t>significance of these ideas.</w:t>
      </w:r>
      <w:r w:rsidR="00AC6FEC">
        <w:rPr>
          <w:rFonts w:ascii="Times New Roman" w:eastAsia="Calibri" w:hAnsi="Times New Roman" w:cs="Times New Roman"/>
          <w:sz w:val="24"/>
          <w:szCs w:val="24"/>
        </w:rPr>
        <w:t xml:space="preserve"> (1-2 paragraphs)</w:t>
      </w:r>
    </w:p>
    <w:p w14:paraId="55E21218" w14:textId="77777777" w:rsidR="004A1785" w:rsidRDefault="004A1785" w:rsidP="00932E0F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09ABCE0" w14:textId="3ECD02CF" w:rsidR="004A1785" w:rsidRDefault="004A1785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4CCF4B9" w14:textId="77777777" w:rsidR="00A669BD" w:rsidRDefault="00A669BD" w:rsidP="00423729">
      <w:pPr>
        <w:spacing w:after="16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70A4E4F6" w14:textId="3020B095" w:rsidR="00FC254A" w:rsidRPr="00F11F33" w:rsidRDefault="00FC254A" w:rsidP="00835473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11F33">
        <w:rPr>
          <w:rFonts w:ascii="Times New Roman" w:eastAsia="Calibri" w:hAnsi="Times New Roman" w:cs="Times New Roman"/>
          <w:sz w:val="24"/>
          <w:szCs w:val="24"/>
        </w:rPr>
        <w:lastRenderedPageBreak/>
        <w:t>References</w:t>
      </w:r>
      <w:r w:rsidR="001A4FCE"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03B0E7A" wp14:editId="077A3E5C">
                <wp:simplePos x="0" y="0"/>
                <wp:positionH relativeFrom="margin">
                  <wp:align>center</wp:align>
                </wp:positionH>
                <wp:positionV relativeFrom="paragraph">
                  <wp:posOffset>377825</wp:posOffset>
                </wp:positionV>
                <wp:extent cx="3648075" cy="304800"/>
                <wp:effectExtent l="57150" t="57150" r="47625" b="57150"/>
                <wp:wrapSquare wrapText="bothSides"/>
                <wp:docPr id="6" name="Text Box 2" descr="Template for an APA Academic  Journal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8075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5520E2C2" w14:textId="27684062" w:rsidR="00FC254A" w:rsidRDefault="00FC254A" w:rsidP="00FC254A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r w:rsidR="00395D94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Academic Journal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B0E7A" id="_x0000_s1031" type="#_x0000_t202" alt="Title: Formatting Hint - Description: Template for an APA Academic  Journal reference entry:" style="position:absolute;left:0;text-align:left;margin-left:0;margin-top:29.75pt;width:287.25pt;height:24pt;z-index:2516961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" fillcolor="#92d050">
                <v:textbox>
                  <w:txbxContent>
                    <w:p w14:paraId="5520E2C2" w14:textId="27684062" w:rsidR="00FC254A" w:rsidRDefault="00FC254A" w:rsidP="00FC254A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 w:rsidR="00395D94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Academic Journal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0F0B000" w14:textId="77777777" w:rsidR="00FC254A" w:rsidRDefault="00FC254A" w:rsidP="00FC254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C1F84B" w14:textId="77777777" w:rsidR="00835473" w:rsidRDefault="00835473" w:rsidP="00FC254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9CA294" w14:textId="7A5A7185" w:rsidR="00FC254A" w:rsidRPr="003027B1" w:rsidRDefault="00FC254A" w:rsidP="00FC254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7B1">
        <w:rPr>
          <w:rFonts w:ascii="Times New Roman" w:eastAsia="Times New Roman" w:hAnsi="Times New Roman" w:cs="Times New Roman"/>
          <w:sz w:val="24"/>
          <w:szCs w:val="24"/>
        </w:rPr>
        <w:t xml:space="preserve">Author’s Last Name, Initials. </w:t>
      </w:r>
      <w:r w:rsidRPr="003027B1">
        <w:rPr>
          <w:rFonts w:ascii="Times New Roman" w:hAnsi="Times New Roman" w:cs="Times New Roman"/>
          <w:sz w:val="24"/>
          <w:szCs w:val="24"/>
        </w:rPr>
        <w:t xml:space="preserve">(Year Published). Article title. </w:t>
      </w:r>
      <w:r w:rsidRPr="003027B1">
        <w:rPr>
          <w:rStyle w:val="Emphasis"/>
          <w:rFonts w:ascii="Times New Roman" w:hAnsi="Times New Roman" w:cs="Times New Roman"/>
          <w:sz w:val="24"/>
          <w:szCs w:val="24"/>
        </w:rPr>
        <w:t>Journal Name</w:t>
      </w:r>
      <w:r w:rsidRPr="003027B1">
        <w:rPr>
          <w:rFonts w:ascii="Times New Roman" w:hAnsi="Times New Roman" w:cs="Times New Roman"/>
          <w:sz w:val="24"/>
          <w:szCs w:val="24"/>
        </w:rPr>
        <w:t xml:space="preserve">, </w:t>
      </w:r>
      <w:r w:rsidRPr="003027B1">
        <w:rPr>
          <w:rStyle w:val="Emphasis"/>
          <w:rFonts w:ascii="Times New Roman" w:hAnsi="Times New Roman" w:cs="Times New Roman"/>
          <w:sz w:val="24"/>
          <w:szCs w:val="24"/>
        </w:rPr>
        <w:t>Volume #</w:t>
      </w:r>
      <w:r w:rsidRPr="003027B1">
        <w:rPr>
          <w:rFonts w:ascii="Times New Roman" w:hAnsi="Times New Roman" w:cs="Times New Roman"/>
          <w:sz w:val="24"/>
          <w:szCs w:val="24"/>
        </w:rPr>
        <w:t xml:space="preserve">(Issue #), </w:t>
      </w:r>
    </w:p>
    <w:p w14:paraId="740F55C6" w14:textId="3B44AF7A" w:rsidR="0007605E" w:rsidRPr="001A4FCE" w:rsidRDefault="00FC254A" w:rsidP="001A4FC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27B1">
        <w:rPr>
          <w:rFonts w:ascii="Times New Roman" w:hAnsi="Times New Roman" w:cs="Times New Roman"/>
          <w:sz w:val="24"/>
          <w:szCs w:val="24"/>
        </w:rPr>
        <w:t xml:space="preserve">page range. </w:t>
      </w:r>
      <w:r w:rsidRPr="003027B1">
        <w:rPr>
          <w:rFonts w:ascii="Times New Roman" w:hAnsi="Times New Roman" w:cs="Times New Roman"/>
          <w:noProof/>
          <w:sz w:val="24"/>
          <w:szCs w:val="24"/>
        </w:rPr>
        <w:t>doi</w:t>
      </w:r>
      <w:r w:rsidRPr="003027B1">
        <w:rPr>
          <w:rFonts w:ascii="Times New Roman" w:hAnsi="Times New Roman" w:cs="Times New Roman"/>
          <w:sz w:val="24"/>
          <w:szCs w:val="24"/>
        </w:rPr>
        <w:t xml:space="preserve">: </w:t>
      </w:r>
      <w:r w:rsidRPr="003027B1">
        <w:rPr>
          <w:rFonts w:ascii="Times New Roman" w:hAnsi="Times New Roman" w:cs="Times New Roman"/>
          <w:i/>
          <w:sz w:val="24"/>
          <w:szCs w:val="24"/>
        </w:rPr>
        <w:t>or</w:t>
      </w:r>
      <w:r w:rsidRPr="003027B1">
        <w:rPr>
          <w:rFonts w:ascii="Times New Roman" w:hAnsi="Times New Roman" w:cs="Times New Roman"/>
          <w:sz w:val="24"/>
          <w:szCs w:val="24"/>
        </w:rPr>
        <w:t xml:space="preserve"> Retrieved from http:// (journal’s homepage)</w:t>
      </w:r>
    </w:p>
    <w:p w14:paraId="1AE35B2A" w14:textId="3418C0D7" w:rsidR="00932E0F" w:rsidRDefault="001A4FCE" w:rsidP="003027B1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F4208E0" wp14:editId="0334C2B8">
                <wp:simplePos x="0" y="0"/>
                <wp:positionH relativeFrom="margin">
                  <wp:align>center</wp:align>
                </wp:positionH>
                <wp:positionV relativeFrom="paragraph">
                  <wp:posOffset>77470</wp:posOffset>
                </wp:positionV>
                <wp:extent cx="4505325" cy="304800"/>
                <wp:effectExtent l="57150" t="57150" r="47625" b="57150"/>
                <wp:wrapSquare wrapText="bothSides"/>
                <wp:docPr id="9" name="Text Box 2" descr="Template for an APA Webpage (with a Person as Author)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63F1E352" w14:textId="3F1E0288" w:rsidR="0007605E" w:rsidRDefault="0007605E" w:rsidP="0007605E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 w:rsidR="005921B0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</w:t>
                            </w:r>
                            <w:r w:rsidR="009C381A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2172E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Webpage (with a Person as Author)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208E0" id="_x0000_s1032" type="#_x0000_t202" alt="Title: Formatting Hint - Description: Template for an APA Webpage (with a Person as Author) reference entry:" style="position:absolute;margin-left:0;margin-top:6.1pt;width:354.75pt;height:24pt;z-index:251685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" fillcolor="#92d050">
                <v:textbox>
                  <w:txbxContent>
                    <w:p w14:paraId="63F1E352" w14:textId="3F1E0288" w:rsidR="0007605E" w:rsidRDefault="0007605E" w:rsidP="0007605E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 w:rsidR="005921B0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</w:t>
                      </w:r>
                      <w:r w:rsidR="009C381A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2172EA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Webpage (with a Person as Author)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E99FB22" w14:textId="77777777" w:rsidR="001A4FCE" w:rsidRDefault="001A4FCE" w:rsidP="007E7499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62A9B2" w14:textId="07F21EF3" w:rsidR="002172EA" w:rsidRDefault="003027B1" w:rsidP="007E74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7B1">
        <w:rPr>
          <w:rFonts w:ascii="Times New Roman" w:eastAsia="Times New Roman" w:hAnsi="Times New Roman" w:cs="Times New Roman"/>
          <w:sz w:val="24"/>
          <w:szCs w:val="24"/>
        </w:rPr>
        <w:t xml:space="preserve">Author’s Last Name, Initials. </w:t>
      </w:r>
      <w:r w:rsidRPr="003027B1">
        <w:rPr>
          <w:rFonts w:ascii="Times New Roman" w:hAnsi="Times New Roman" w:cs="Times New Roman"/>
          <w:sz w:val="24"/>
          <w:szCs w:val="24"/>
        </w:rPr>
        <w:t xml:space="preserve">(Year Published). </w:t>
      </w:r>
      <w:r w:rsidR="002172EA">
        <w:rPr>
          <w:rFonts w:ascii="Times New Roman" w:hAnsi="Times New Roman" w:cs="Times New Roman"/>
          <w:sz w:val="24"/>
          <w:szCs w:val="24"/>
        </w:rPr>
        <w:t>Webpage title</w:t>
      </w:r>
      <w:r w:rsidRPr="003027B1">
        <w:rPr>
          <w:rFonts w:ascii="Times New Roman" w:hAnsi="Times New Roman" w:cs="Times New Roman"/>
          <w:sz w:val="24"/>
          <w:szCs w:val="24"/>
        </w:rPr>
        <w:t xml:space="preserve">. </w:t>
      </w:r>
      <w:r w:rsidR="002172EA">
        <w:rPr>
          <w:rStyle w:val="Emphasis"/>
          <w:rFonts w:ascii="Times New Roman" w:hAnsi="Times New Roman" w:cs="Times New Roman"/>
          <w:sz w:val="24"/>
          <w:szCs w:val="24"/>
        </w:rPr>
        <w:t>Web</w:t>
      </w:r>
      <w:r w:rsidR="00F47B9B">
        <w:rPr>
          <w:rStyle w:val="Emphasis"/>
          <w:rFonts w:ascii="Times New Roman" w:hAnsi="Times New Roman" w:cs="Times New Roman"/>
          <w:sz w:val="24"/>
          <w:szCs w:val="24"/>
        </w:rPr>
        <w:t>site</w:t>
      </w:r>
      <w:r w:rsidR="002172EA">
        <w:rPr>
          <w:rStyle w:val="Emphasis"/>
          <w:rFonts w:ascii="Times New Roman" w:hAnsi="Times New Roman" w:cs="Times New Roman"/>
          <w:sz w:val="24"/>
          <w:szCs w:val="24"/>
        </w:rPr>
        <w:t xml:space="preserve"> Title</w:t>
      </w:r>
      <w:r w:rsidR="002172EA">
        <w:rPr>
          <w:rFonts w:ascii="Times New Roman" w:hAnsi="Times New Roman" w:cs="Times New Roman"/>
          <w:sz w:val="24"/>
          <w:szCs w:val="24"/>
        </w:rPr>
        <w:t xml:space="preserve">. </w:t>
      </w:r>
      <w:r w:rsidRPr="003027B1">
        <w:rPr>
          <w:rFonts w:ascii="Times New Roman" w:hAnsi="Times New Roman" w:cs="Times New Roman"/>
          <w:sz w:val="24"/>
          <w:szCs w:val="24"/>
        </w:rPr>
        <w:t xml:space="preserve">Retrieved from </w:t>
      </w:r>
    </w:p>
    <w:p w14:paraId="21634274" w14:textId="7FC8A8E5" w:rsidR="0007605E" w:rsidRPr="002172EA" w:rsidRDefault="002172EA" w:rsidP="007E749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F483543" wp14:editId="5B2AE638">
                <wp:simplePos x="0" y="0"/>
                <wp:positionH relativeFrom="margin">
                  <wp:align>center</wp:align>
                </wp:positionH>
                <wp:positionV relativeFrom="paragraph">
                  <wp:posOffset>356235</wp:posOffset>
                </wp:positionV>
                <wp:extent cx="5162550" cy="304800"/>
                <wp:effectExtent l="57150" t="57150" r="57150" b="57150"/>
                <wp:wrapSquare wrapText="bothSides"/>
                <wp:docPr id="10" name="Text Box 2" descr="Template for an APA Webpage (with Corporate/Government Author)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55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19BD0B48" w14:textId="119CE356" w:rsidR="0007605E" w:rsidRDefault="002172EA" w:rsidP="0007605E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Webpage (with Corporate/Government Author)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83543" id="_x0000_s1033" type="#_x0000_t202" alt="Title: Formatting Hint - Description: Template for an APA Webpage (with Corporate/Government Author) reference entry:" style="position:absolute;left:0;text-align:left;margin-left:0;margin-top:28.05pt;width:406.5pt;height:24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" fillcolor="#92d050">
                <v:textbox>
                  <w:txbxContent>
                    <w:p w14:paraId="19BD0B48" w14:textId="119CE356" w:rsidR="0007605E" w:rsidRDefault="002172EA" w:rsidP="0007605E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Webpage (with Corporate/Government Author)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027B1" w:rsidRPr="003027B1">
        <w:rPr>
          <w:rFonts w:ascii="Times New Roman" w:hAnsi="Times New Roman" w:cs="Times New Roman"/>
          <w:sz w:val="24"/>
          <w:szCs w:val="24"/>
        </w:rPr>
        <w:t>http:// (</w:t>
      </w:r>
      <w:r>
        <w:rPr>
          <w:rFonts w:ascii="Times New Roman" w:hAnsi="Times New Roman" w:cs="Times New Roman"/>
          <w:sz w:val="24"/>
          <w:szCs w:val="24"/>
        </w:rPr>
        <w:t>website</w:t>
      </w:r>
      <w:r w:rsidR="003027B1" w:rsidRPr="003027B1">
        <w:rPr>
          <w:rFonts w:ascii="Times New Roman" w:hAnsi="Times New Roman" w:cs="Times New Roman"/>
          <w:sz w:val="24"/>
          <w:szCs w:val="24"/>
        </w:rPr>
        <w:t>’s homepage)</w:t>
      </w:r>
    </w:p>
    <w:p w14:paraId="55A7E552" w14:textId="1B30192D" w:rsidR="0007605E" w:rsidRDefault="001A4FCE" w:rsidP="0007605E">
      <w:pPr>
        <w:spacing w:after="24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32186755" wp14:editId="4AE1B957">
                <wp:simplePos x="0" y="0"/>
                <wp:positionH relativeFrom="margin">
                  <wp:align>center</wp:align>
                </wp:positionH>
                <wp:positionV relativeFrom="paragraph">
                  <wp:posOffset>864870</wp:posOffset>
                </wp:positionV>
                <wp:extent cx="3257550" cy="304800"/>
                <wp:effectExtent l="57150" t="57150" r="57150" b="57150"/>
                <wp:wrapSquare wrapText="bothSides"/>
                <wp:docPr id="11" name="Text Box 2" descr="Template for an APA eTextbook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406C9EDD" w14:textId="3891ADB2" w:rsidR="001A4FCE" w:rsidRDefault="001A4FCE" w:rsidP="001A4FCE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eTextbook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86755" id="_x0000_s1034" type="#_x0000_t202" alt="Title: Formatting Hint - Description: Template for an APA eTextbook reference entry:" style="position:absolute;left:0;text-align:left;margin-left:0;margin-top:68.1pt;width:256.5pt;height:24pt;z-index:2516981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" fillcolor="#92d050">
                <v:textbox>
                  <w:txbxContent>
                    <w:p w14:paraId="406C9EDD" w14:textId="3891ADB2" w:rsidR="001A4FCE" w:rsidRDefault="001A4FCE" w:rsidP="001A4FCE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eTextbook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72EA">
        <w:rPr>
          <w:rFonts w:ascii="Times New Roman" w:eastAsia="Times New Roman" w:hAnsi="Times New Roman" w:cs="Times New Roman"/>
          <w:sz w:val="24"/>
          <w:szCs w:val="24"/>
        </w:rPr>
        <w:t>Title of Organization</w:t>
      </w:r>
      <w:r w:rsidR="0007605E" w:rsidRPr="0007605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172EA">
        <w:rPr>
          <w:rFonts w:ascii="Times New Roman" w:hAnsi="Times New Roman" w:cs="Times New Roman"/>
          <w:sz w:val="24"/>
          <w:szCs w:val="24"/>
        </w:rPr>
        <w:t>(Year Published</w:t>
      </w:r>
      <w:r w:rsidR="0007605E" w:rsidRPr="0007605E">
        <w:rPr>
          <w:rFonts w:ascii="Times New Roman" w:hAnsi="Times New Roman" w:cs="Times New Roman"/>
          <w:sz w:val="24"/>
          <w:szCs w:val="24"/>
        </w:rPr>
        <w:t xml:space="preserve">). </w:t>
      </w:r>
      <w:r w:rsidR="002172EA">
        <w:rPr>
          <w:rFonts w:ascii="Times New Roman" w:hAnsi="Times New Roman" w:cs="Times New Roman"/>
          <w:sz w:val="24"/>
          <w:szCs w:val="24"/>
        </w:rPr>
        <w:t>Webpage</w:t>
      </w:r>
      <w:r w:rsidR="0007605E" w:rsidRPr="0007605E">
        <w:rPr>
          <w:rFonts w:ascii="Times New Roman" w:hAnsi="Times New Roman" w:cs="Times New Roman"/>
          <w:sz w:val="24"/>
          <w:szCs w:val="24"/>
        </w:rPr>
        <w:t xml:space="preserve"> title. Retrieved from http://</w:t>
      </w:r>
    </w:p>
    <w:p w14:paraId="1FDB7858" w14:textId="77777777" w:rsidR="001A4FCE" w:rsidRDefault="001A4FCE" w:rsidP="007E7499">
      <w:pPr>
        <w:spacing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58AF55" w14:textId="64C1A21B" w:rsidR="007E7499" w:rsidRDefault="001A4FCE" w:rsidP="00D557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7B1">
        <w:rPr>
          <w:rFonts w:ascii="Times New Roman" w:eastAsia="Times New Roman" w:hAnsi="Times New Roman" w:cs="Times New Roman"/>
          <w:sz w:val="24"/>
          <w:szCs w:val="24"/>
        </w:rPr>
        <w:t>Author’s Last Name, Initials</w:t>
      </w:r>
      <w:r w:rsidRPr="0007605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(Year Published</w:t>
      </w:r>
      <w:r w:rsidRPr="0007605E">
        <w:rPr>
          <w:rFonts w:ascii="Times New Roman" w:hAnsi="Times New Roman" w:cs="Times New Roman"/>
          <w:sz w:val="24"/>
          <w:szCs w:val="24"/>
        </w:rPr>
        <w:t xml:space="preserve">). </w:t>
      </w:r>
      <w:r w:rsidRPr="007E7499">
        <w:rPr>
          <w:rFonts w:ascii="Times New Roman" w:hAnsi="Times New Roman" w:cs="Times New Roman"/>
          <w:i/>
          <w:sz w:val="24"/>
          <w:szCs w:val="24"/>
        </w:rPr>
        <w:t>T</w:t>
      </w:r>
      <w:r w:rsidR="0047200B">
        <w:rPr>
          <w:rFonts w:ascii="Times New Roman" w:hAnsi="Times New Roman" w:cs="Times New Roman"/>
          <w:i/>
          <w:sz w:val="24"/>
          <w:szCs w:val="24"/>
        </w:rPr>
        <w:t>itle of b</w:t>
      </w:r>
      <w:r w:rsidRPr="007E7499">
        <w:rPr>
          <w:rFonts w:ascii="Times New Roman" w:hAnsi="Times New Roman" w:cs="Times New Roman"/>
          <w:i/>
          <w:sz w:val="24"/>
          <w:szCs w:val="24"/>
        </w:rPr>
        <w:t>ook: Subt</w:t>
      </w:r>
      <w:r w:rsidR="0047200B">
        <w:rPr>
          <w:rFonts w:ascii="Times New Roman" w:hAnsi="Times New Roman" w:cs="Times New Roman"/>
          <w:i/>
          <w:sz w:val="24"/>
          <w:szCs w:val="24"/>
        </w:rPr>
        <w:t>itle of b</w:t>
      </w:r>
      <w:r w:rsidRPr="007E7499">
        <w:rPr>
          <w:rFonts w:ascii="Times New Roman" w:hAnsi="Times New Roman" w:cs="Times New Roman"/>
          <w:i/>
          <w:sz w:val="24"/>
          <w:szCs w:val="24"/>
        </w:rPr>
        <w:t>ook</w:t>
      </w:r>
      <w:r w:rsidR="007E7499">
        <w:rPr>
          <w:rFonts w:ascii="Times New Roman" w:hAnsi="Times New Roman" w:cs="Times New Roman"/>
          <w:sz w:val="24"/>
          <w:szCs w:val="24"/>
        </w:rPr>
        <w:t xml:space="preserve"> (e</w:t>
      </w:r>
      <w:r>
        <w:rPr>
          <w:rFonts w:ascii="Times New Roman" w:hAnsi="Times New Roman" w:cs="Times New Roman"/>
          <w:sz w:val="24"/>
          <w:szCs w:val="24"/>
        </w:rPr>
        <w:t>dition</w:t>
      </w:r>
      <w:r w:rsidR="007E749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f other </w:t>
      </w:r>
    </w:p>
    <w:p w14:paraId="6A339FEE" w14:textId="32CEBBD3" w:rsidR="00BE4CDB" w:rsidRDefault="001A4FCE" w:rsidP="0083547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 the first</w:t>
      </w:r>
      <w:r w:rsidR="007E7499">
        <w:rPr>
          <w:rFonts w:ascii="Times New Roman" w:hAnsi="Times New Roman" w:cs="Times New Roman"/>
          <w:sz w:val="24"/>
          <w:szCs w:val="24"/>
        </w:rPr>
        <w:t>)</w:t>
      </w:r>
      <w:r w:rsidRPr="0007605E">
        <w:rPr>
          <w:rFonts w:ascii="Times New Roman" w:hAnsi="Times New Roman" w:cs="Times New Roman"/>
          <w:sz w:val="24"/>
          <w:szCs w:val="24"/>
        </w:rPr>
        <w:t xml:space="preserve">. </w:t>
      </w:r>
      <w:r w:rsidR="007E7499">
        <w:rPr>
          <w:rFonts w:ascii="Times New Roman" w:hAnsi="Times New Roman" w:cs="Times New Roman"/>
          <w:sz w:val="24"/>
          <w:szCs w:val="24"/>
        </w:rPr>
        <w:t xml:space="preserve">[Type or version of eBook]. </w:t>
      </w:r>
      <w:proofErr w:type="spellStart"/>
      <w:r w:rsidR="007E7499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="007E7499">
        <w:rPr>
          <w:rFonts w:ascii="Times New Roman" w:hAnsi="Times New Roman" w:cs="Times New Roman"/>
          <w:sz w:val="24"/>
          <w:szCs w:val="24"/>
        </w:rPr>
        <w:t xml:space="preserve">: </w:t>
      </w:r>
      <w:r w:rsidR="007E7499" w:rsidRPr="007E7499">
        <w:rPr>
          <w:rFonts w:ascii="Times New Roman" w:hAnsi="Times New Roman" w:cs="Times New Roman"/>
          <w:i/>
          <w:sz w:val="24"/>
          <w:szCs w:val="24"/>
        </w:rPr>
        <w:t xml:space="preserve">or </w:t>
      </w:r>
      <w:r w:rsidRPr="0007605E">
        <w:rPr>
          <w:rFonts w:ascii="Times New Roman" w:hAnsi="Times New Roman" w:cs="Times New Roman"/>
          <w:sz w:val="24"/>
          <w:szCs w:val="24"/>
        </w:rPr>
        <w:t>Retrieved from http://</w:t>
      </w:r>
    </w:p>
    <w:p w14:paraId="40085EF3" w14:textId="77777777" w:rsidR="00835473" w:rsidRPr="00835473" w:rsidRDefault="00835473" w:rsidP="0083547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792A3CC" w14:textId="50AC1C1D" w:rsidR="003C5960" w:rsidRPr="00FF50CE" w:rsidRDefault="00E03A0C" w:rsidP="00FC1C01">
      <w:pPr>
        <w:spacing w:after="20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754C7BF" wp14:editId="40041F3D">
                <wp:simplePos x="0" y="0"/>
                <wp:positionH relativeFrom="margin">
                  <wp:align>center</wp:align>
                </wp:positionH>
                <wp:positionV relativeFrom="paragraph">
                  <wp:posOffset>1388110</wp:posOffset>
                </wp:positionV>
                <wp:extent cx="4876800" cy="304800"/>
                <wp:effectExtent l="57150" t="57150" r="57150" b="57150"/>
                <wp:wrapSquare wrapText="bothSides"/>
                <wp:docPr id="4" name="Text Box 2" descr="Hint: CTRL + Right Click FORMATTING YOUR REFERENCES LIST for further help." title="Wri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680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0A90A21C" w14:textId="362FED4C" w:rsidR="002747A4" w:rsidRPr="001D22AF" w:rsidRDefault="002747A4" w:rsidP="004F12C2">
                            <w:pPr>
                              <w:jc w:val="center"/>
                            </w:pPr>
                            <w:r w:rsidRPr="001D22AF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FC2F5B" w:rsidRPr="00FC2F5B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FC2F5B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5D7BA7" w:rsidRPr="005D7BA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5D7BA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17" w:history="1">
                              <w:r w:rsidRPr="001D22AF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FORMATTING YOUR REFERENCES LIST</w:t>
                              </w:r>
                            </w:hyperlink>
                            <w:r w:rsidRPr="001D22AF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for </w:t>
                            </w:r>
                            <w:r w:rsid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further 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help.</w:t>
                            </w:r>
                          </w:p>
                          <w:p w14:paraId="69A7C5A4" w14:textId="77777777" w:rsidR="002747A4" w:rsidRDefault="002747A4" w:rsidP="002747A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4C7BF" id="_x0000_s1035" type="#_x0000_t202" alt="Title: Writing Hint - Description: Hint: CTRL + Right Click FORMATTING YOUR REFERENCES LIST for further help." style="position:absolute;margin-left:0;margin-top:109.3pt;width:384pt;height:24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" fillcolor="#92d050">
                <v:textbox>
                  <w:txbxContent>
                    <w:p w14:paraId="0A90A21C" w14:textId="362FED4C" w:rsidR="002747A4" w:rsidRPr="001D22AF" w:rsidRDefault="002747A4" w:rsidP="004F12C2">
                      <w:pPr>
                        <w:jc w:val="center"/>
                      </w:pPr>
                      <w:r w:rsidRPr="001D22AF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FC2F5B" w:rsidRPr="00FC2F5B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FC2F5B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5D7BA7" w:rsidRPr="005D7BA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5D7BA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20" w:history="1">
                        <w:r w:rsidRPr="001D22AF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FORMATTING YOUR REFERENCES LIST</w:t>
                        </w:r>
                      </w:hyperlink>
                      <w:r w:rsidRPr="001D22AF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for </w:t>
                      </w:r>
                      <w:r w:rsid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further 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help.</w:t>
                      </w:r>
                    </w:p>
                    <w:p w14:paraId="69A7C5A4" w14:textId="77777777" w:rsidR="002747A4" w:rsidRDefault="002747A4" w:rsidP="002747A4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3729" w:rsidRPr="00423729">
        <w:rPr>
          <w:rFonts w:ascii="Times New Roman" w:eastAsia="Calibri" w:hAnsi="Times New Roman" w:cs="Times New Roman"/>
          <w:sz w:val="24"/>
          <w:szCs w:val="24"/>
        </w:rPr>
        <w:t xml:space="preserve">Include </w:t>
      </w:r>
      <w:r w:rsidR="007110F3">
        <w:rPr>
          <w:rFonts w:ascii="Times New Roman" w:eastAsia="Calibri" w:hAnsi="Times New Roman" w:cs="Times New Roman"/>
          <w:sz w:val="24"/>
          <w:szCs w:val="24"/>
        </w:rPr>
        <w:t>3</w:t>
      </w:r>
      <w:r w:rsidR="00423729" w:rsidRPr="00423729">
        <w:rPr>
          <w:rFonts w:ascii="Times New Roman" w:eastAsia="Calibri" w:hAnsi="Times New Roman" w:cs="Times New Roman"/>
          <w:sz w:val="24"/>
          <w:szCs w:val="24"/>
        </w:rPr>
        <w:t xml:space="preserve"> sources and your textbook in your assignment.</w:t>
      </w:r>
      <w:r w:rsidR="0042372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43DE1">
        <w:rPr>
          <w:rFonts w:ascii="Times New Roman" w:eastAsia="Calibri" w:hAnsi="Times New Roman" w:cs="Times New Roman"/>
          <w:sz w:val="24"/>
          <w:szCs w:val="24"/>
        </w:rPr>
        <w:t>U</w:t>
      </w:r>
      <w:r w:rsidR="00FF50CE" w:rsidRPr="00F11F33">
        <w:rPr>
          <w:rFonts w:ascii="Times New Roman" w:eastAsia="Calibri" w:hAnsi="Times New Roman" w:cs="Times New Roman"/>
          <w:sz w:val="24"/>
          <w:szCs w:val="24"/>
        </w:rPr>
        <w:t>se APA format to cite</w:t>
      </w:r>
      <w:r w:rsidR="00FF50CE">
        <w:rPr>
          <w:rFonts w:ascii="Times New Roman" w:eastAsia="Calibri" w:hAnsi="Times New Roman" w:cs="Times New Roman"/>
          <w:sz w:val="24"/>
          <w:szCs w:val="24"/>
        </w:rPr>
        <w:t xml:space="preserve"> and reference </w:t>
      </w:r>
      <w:r w:rsidR="004B49B7" w:rsidRPr="004B49B7">
        <w:rPr>
          <w:rFonts w:ascii="Times New Roman" w:eastAsia="Calibri" w:hAnsi="Times New Roman" w:cs="Times New Roman"/>
          <w:sz w:val="24"/>
          <w:szCs w:val="24"/>
        </w:rPr>
        <w:t xml:space="preserve">your </w:t>
      </w:r>
      <w:r w:rsidR="00FF50CE" w:rsidRPr="004B49B7">
        <w:rPr>
          <w:rFonts w:ascii="Times New Roman" w:eastAsia="Calibri" w:hAnsi="Times New Roman" w:cs="Times New Roman"/>
          <w:sz w:val="24"/>
          <w:szCs w:val="24"/>
        </w:rPr>
        <w:t>source</w:t>
      </w:r>
      <w:r w:rsidR="00FC663E" w:rsidRPr="004B49B7">
        <w:rPr>
          <w:rFonts w:ascii="Times New Roman" w:eastAsia="Calibri" w:hAnsi="Times New Roman" w:cs="Times New Roman"/>
          <w:sz w:val="24"/>
          <w:szCs w:val="24"/>
        </w:rPr>
        <w:t>s</w:t>
      </w:r>
      <w:r w:rsidR="00A86FDC" w:rsidRPr="00A86F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563CE">
        <w:rPr>
          <w:rFonts w:ascii="Times New Roman" w:eastAsia="Calibri" w:hAnsi="Times New Roman" w:cs="Times New Roman"/>
          <w:sz w:val="24"/>
          <w:szCs w:val="24"/>
        </w:rPr>
        <w:t>on your References page</w:t>
      </w:r>
      <w:r w:rsidR="00FF50CE" w:rsidRPr="00F11F33">
        <w:rPr>
          <w:rFonts w:ascii="Times New Roman" w:eastAsia="Calibri" w:hAnsi="Times New Roman" w:cs="Times New Roman"/>
          <w:sz w:val="24"/>
          <w:szCs w:val="24"/>
        </w:rPr>
        <w:t xml:space="preserve">. Remember, you MUST include in-text citations throughout your paper to show </w:t>
      </w:r>
      <w:r w:rsidR="00FF50CE">
        <w:rPr>
          <w:rFonts w:ascii="Times New Roman" w:eastAsia="Calibri" w:hAnsi="Times New Roman" w:cs="Times New Roman"/>
          <w:sz w:val="24"/>
          <w:szCs w:val="24"/>
        </w:rPr>
        <w:t xml:space="preserve">your reader what information you used from </w:t>
      </w:r>
      <w:r w:rsidR="00570987">
        <w:rPr>
          <w:rFonts w:ascii="Times New Roman" w:eastAsia="Calibri" w:hAnsi="Times New Roman" w:cs="Times New Roman"/>
          <w:sz w:val="24"/>
          <w:szCs w:val="24"/>
        </w:rPr>
        <w:t xml:space="preserve">these </w:t>
      </w:r>
      <w:r w:rsidR="00FF50CE">
        <w:rPr>
          <w:rFonts w:ascii="Times New Roman" w:eastAsia="Calibri" w:hAnsi="Times New Roman" w:cs="Times New Roman"/>
          <w:sz w:val="24"/>
          <w:szCs w:val="24"/>
        </w:rPr>
        <w:t xml:space="preserve">outside sources. </w:t>
      </w:r>
    </w:p>
    <w:p w14:paraId="2FA2BE73" w14:textId="29BE91E2" w:rsidR="00FF50CE" w:rsidRDefault="00FF50CE" w:rsidP="00FF50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618DAAA" w14:textId="69327535" w:rsidR="005B48C1" w:rsidRPr="00E03A0C" w:rsidRDefault="00FF50CE" w:rsidP="00E03A0C">
      <w:pPr>
        <w:spacing w:line="480" w:lineRule="auto"/>
        <w:rPr>
          <w:rFonts w:ascii="Times New Roman" w:hAnsi="Times New Roman" w:cs="Times New Roman"/>
          <w:color w:val="44546A" w:themeColor="text2"/>
          <w:sz w:val="24"/>
          <w:szCs w:val="24"/>
        </w:rPr>
      </w:pPr>
      <w:r w:rsidRPr="00A05CB4">
        <w:rPr>
          <w:rFonts w:ascii="Times New Roman" w:hAnsi="Times New Roman" w:cs="Times New Roman"/>
          <w:sz w:val="24"/>
          <w:szCs w:val="24"/>
        </w:rPr>
        <w:t xml:space="preserve">*In the final version of your assignment, be sure that you have removed </w:t>
      </w:r>
      <w:r w:rsidR="00241A65" w:rsidRPr="00A05CB4">
        <w:rPr>
          <w:rFonts w:ascii="Times New Roman" w:hAnsi="Times New Roman" w:cs="Times New Roman"/>
          <w:sz w:val="24"/>
          <w:szCs w:val="24"/>
        </w:rPr>
        <w:t>all</w:t>
      </w:r>
      <w:r w:rsidRPr="00A05CB4">
        <w:rPr>
          <w:rFonts w:ascii="Times New Roman" w:hAnsi="Times New Roman" w:cs="Times New Roman"/>
          <w:sz w:val="24"/>
          <w:szCs w:val="24"/>
        </w:rPr>
        <w:t xml:space="preserve"> the </w:t>
      </w:r>
      <w:r w:rsidR="00266BB0">
        <w:rPr>
          <w:rFonts w:ascii="Times New Roman" w:hAnsi="Times New Roman" w:cs="Times New Roman"/>
          <w:sz w:val="24"/>
          <w:szCs w:val="24"/>
        </w:rPr>
        <w:t>hints</w:t>
      </w:r>
      <w:r w:rsidRPr="00A05C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green boxes) </w:t>
      </w:r>
      <w:r w:rsidRPr="00A05CB4">
        <w:rPr>
          <w:rFonts w:ascii="Times New Roman" w:hAnsi="Times New Roman" w:cs="Times New Roman"/>
          <w:sz w:val="24"/>
          <w:szCs w:val="24"/>
        </w:rPr>
        <w:t>within the template</w:t>
      </w:r>
      <w:r w:rsidR="00266BB0">
        <w:rPr>
          <w:rFonts w:ascii="Times New Roman" w:hAnsi="Times New Roman" w:cs="Times New Roman"/>
          <w:sz w:val="24"/>
          <w:szCs w:val="24"/>
        </w:rPr>
        <w:t>.</w:t>
      </w:r>
    </w:p>
    <w:sectPr w:rsidR="005B48C1" w:rsidRPr="00E03A0C" w:rsidSect="008B3265">
      <w:head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AFF1AE" w14:textId="77777777" w:rsidR="00FE4BA7" w:rsidRDefault="00FE4BA7" w:rsidP="008B3265">
      <w:pPr>
        <w:spacing w:line="240" w:lineRule="auto"/>
      </w:pPr>
      <w:r>
        <w:separator/>
      </w:r>
    </w:p>
  </w:endnote>
  <w:endnote w:type="continuationSeparator" w:id="0">
    <w:p w14:paraId="4D21F109" w14:textId="77777777" w:rsidR="00FE4BA7" w:rsidRDefault="00FE4BA7" w:rsidP="008B32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81FA37" w14:textId="77777777" w:rsidR="00FE4BA7" w:rsidRDefault="00FE4BA7" w:rsidP="008B3265">
      <w:pPr>
        <w:spacing w:line="240" w:lineRule="auto"/>
      </w:pPr>
      <w:r>
        <w:separator/>
      </w:r>
    </w:p>
  </w:footnote>
  <w:footnote w:type="continuationSeparator" w:id="0">
    <w:p w14:paraId="37B75ED0" w14:textId="77777777" w:rsidR="00FE4BA7" w:rsidRDefault="00FE4BA7" w:rsidP="008B32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F3E14E" w14:textId="5619F7C5" w:rsidR="008B3265" w:rsidRPr="00F35930" w:rsidRDefault="007110F3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  <w:sz w:val="24"/>
        <w:szCs w:val="24"/>
      </w:rPr>
      <w:t>PARENTING STYLES</w:t>
    </w:r>
    <w:r w:rsidR="00142968">
      <w:rPr>
        <w:rFonts w:ascii="Times New Roman" w:hAnsi="Times New Roman" w:cs="Times New Roman"/>
        <w:sz w:val="24"/>
        <w:szCs w:val="24"/>
      </w:rPr>
      <w:tab/>
    </w:r>
    <w:r w:rsidR="00186DFF">
      <w:rPr>
        <w:rFonts w:ascii="Times New Roman" w:hAnsi="Times New Roman" w:cs="Times New Roman"/>
      </w:rPr>
      <w:t xml:space="preserve"> </w:t>
    </w:r>
    <w:sdt>
      <w:sdtPr>
        <w:rPr>
          <w:rFonts w:ascii="Times New Roman" w:hAnsi="Times New Roman" w:cs="Times New Roman"/>
        </w:rPr>
        <w:id w:val="99453644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77974">
          <w:rPr>
            <w:rFonts w:ascii="Times New Roman" w:hAnsi="Times New Roman" w:cs="Times New Roman"/>
          </w:rPr>
          <w:tab/>
        </w:r>
        <w:r w:rsidR="008B3265" w:rsidRPr="00077974">
          <w:rPr>
            <w:rFonts w:ascii="Times New Roman" w:hAnsi="Times New Roman" w:cs="Times New Roman"/>
          </w:rPr>
          <w:fldChar w:fldCharType="begin"/>
        </w:r>
        <w:r w:rsidR="008B3265" w:rsidRPr="00077974">
          <w:rPr>
            <w:rFonts w:ascii="Times New Roman" w:hAnsi="Times New Roman" w:cs="Times New Roman"/>
          </w:rPr>
          <w:instrText xml:space="preserve"> PAGE   \* MERGEFORMAT </w:instrText>
        </w:r>
        <w:r w:rsidR="008B3265" w:rsidRPr="00077974">
          <w:rPr>
            <w:rFonts w:ascii="Times New Roman" w:hAnsi="Times New Roman" w:cs="Times New Roman"/>
          </w:rPr>
          <w:fldChar w:fldCharType="separate"/>
        </w:r>
        <w:r w:rsidR="00FE2072">
          <w:rPr>
            <w:rFonts w:ascii="Times New Roman" w:hAnsi="Times New Roman" w:cs="Times New Roman"/>
            <w:noProof/>
          </w:rPr>
          <w:t>3</w:t>
        </w:r>
        <w:r w:rsidR="008B3265" w:rsidRPr="00077974">
          <w:rPr>
            <w:rFonts w:ascii="Times New Roman" w:hAnsi="Times New Roman" w:cs="Times New Roman"/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624FF" w14:textId="7F7D1FB9" w:rsidR="008B3265" w:rsidRPr="00077974" w:rsidRDefault="008B3265" w:rsidP="008B3265">
    <w:pPr>
      <w:pStyle w:val="Header"/>
      <w:rPr>
        <w:rFonts w:ascii="Times New Roman" w:hAnsi="Times New Roman" w:cs="Times New Roman"/>
      </w:rPr>
    </w:pPr>
    <w:r w:rsidRPr="00077974">
      <w:rPr>
        <w:rFonts w:ascii="Times New Roman" w:hAnsi="Times New Roman" w:cs="Times New Roman"/>
        <w:sz w:val="24"/>
        <w:szCs w:val="24"/>
      </w:rPr>
      <w:t xml:space="preserve">Running head: </w:t>
    </w:r>
    <w:r w:rsidR="00364B8D">
      <w:rPr>
        <w:rFonts w:ascii="Times New Roman" w:hAnsi="Times New Roman" w:cs="Times New Roman"/>
        <w:sz w:val="24"/>
        <w:szCs w:val="24"/>
      </w:rPr>
      <w:t>WORKING WITH FAMILIES</w:t>
    </w:r>
    <w:r w:rsidR="007110F3">
      <w:rPr>
        <w:rFonts w:ascii="Times New Roman" w:hAnsi="Times New Roman" w:cs="Times New Roman"/>
        <w:sz w:val="24"/>
        <w:szCs w:val="24"/>
      </w:rPr>
      <w:tab/>
    </w:r>
    <w:r w:rsidRPr="00077974">
      <w:rPr>
        <w:rFonts w:ascii="Times New Roman" w:hAnsi="Times New Roman" w:cs="Times New Roman"/>
      </w:rPr>
      <w:tab/>
    </w:r>
    <w:r w:rsidRPr="00077974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</w:rPr>
        <w:id w:val="-12360914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77974">
          <w:rPr>
            <w:rFonts w:ascii="Times New Roman" w:hAnsi="Times New Roman" w:cs="Times New Roman"/>
          </w:rPr>
          <w:fldChar w:fldCharType="begin"/>
        </w:r>
        <w:r w:rsidRPr="00077974">
          <w:rPr>
            <w:rFonts w:ascii="Times New Roman" w:hAnsi="Times New Roman" w:cs="Times New Roman"/>
          </w:rPr>
          <w:instrText xml:space="preserve"> PAGE   \* MERGEFORMAT </w:instrText>
        </w:r>
        <w:r w:rsidRPr="00077974">
          <w:rPr>
            <w:rFonts w:ascii="Times New Roman" w:hAnsi="Times New Roman" w:cs="Times New Roman"/>
          </w:rPr>
          <w:fldChar w:fldCharType="separate"/>
        </w:r>
        <w:r w:rsidR="00AF554D">
          <w:rPr>
            <w:rFonts w:ascii="Times New Roman" w:hAnsi="Times New Roman" w:cs="Times New Roman"/>
            <w:noProof/>
          </w:rPr>
          <w:t>1</w:t>
        </w:r>
        <w:r w:rsidRPr="00077974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08E60EC1" w14:textId="77777777" w:rsidR="008B3265" w:rsidRDefault="008B32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3415D"/>
    <w:multiLevelType w:val="hybridMultilevel"/>
    <w:tmpl w:val="8CEA8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24799F"/>
    <w:multiLevelType w:val="hybridMultilevel"/>
    <w:tmpl w:val="2E223A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D0749A"/>
    <w:multiLevelType w:val="hybridMultilevel"/>
    <w:tmpl w:val="D840C30E"/>
    <w:lvl w:ilvl="0" w:tplc="A65EDAAA">
      <w:start w:val="1"/>
      <w:numFmt w:val="bullet"/>
      <w:pStyle w:val="ClosedBulletedLis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0397C1C"/>
    <w:multiLevelType w:val="hybridMultilevel"/>
    <w:tmpl w:val="39980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D2F17"/>
    <w:multiLevelType w:val="hybridMultilevel"/>
    <w:tmpl w:val="70328E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1B930E1"/>
    <w:multiLevelType w:val="hybridMultilevel"/>
    <w:tmpl w:val="E1480AEE"/>
    <w:lvl w:ilvl="0" w:tplc="CDA6F552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zY3MTcwsDQzsbRQ0lEKTi0uzszPAykwtKwFAMBFjjwtAAAA"/>
  </w:docVars>
  <w:rsids>
    <w:rsidRoot w:val="008B3265"/>
    <w:rsid w:val="00000D46"/>
    <w:rsid w:val="000025BB"/>
    <w:rsid w:val="0001302A"/>
    <w:rsid w:val="00020992"/>
    <w:rsid w:val="00023F69"/>
    <w:rsid w:val="00024EDB"/>
    <w:rsid w:val="000272D1"/>
    <w:rsid w:val="00031E7E"/>
    <w:rsid w:val="00034530"/>
    <w:rsid w:val="0004135E"/>
    <w:rsid w:val="00046AE9"/>
    <w:rsid w:val="00047C35"/>
    <w:rsid w:val="0005695A"/>
    <w:rsid w:val="00065118"/>
    <w:rsid w:val="0007605E"/>
    <w:rsid w:val="00077974"/>
    <w:rsid w:val="00082369"/>
    <w:rsid w:val="00087B72"/>
    <w:rsid w:val="0009734D"/>
    <w:rsid w:val="000A02AB"/>
    <w:rsid w:val="000A3078"/>
    <w:rsid w:val="000B7BD4"/>
    <w:rsid w:val="000C1377"/>
    <w:rsid w:val="000C2C2E"/>
    <w:rsid w:val="000C3BC0"/>
    <w:rsid w:val="000C441F"/>
    <w:rsid w:val="000C5420"/>
    <w:rsid w:val="000C70CE"/>
    <w:rsid w:val="000C71CB"/>
    <w:rsid w:val="000D369C"/>
    <w:rsid w:val="000F1CAC"/>
    <w:rsid w:val="000F455D"/>
    <w:rsid w:val="000F510D"/>
    <w:rsid w:val="00100341"/>
    <w:rsid w:val="0011198B"/>
    <w:rsid w:val="001132F5"/>
    <w:rsid w:val="00114CAE"/>
    <w:rsid w:val="00115182"/>
    <w:rsid w:val="0014236A"/>
    <w:rsid w:val="00142968"/>
    <w:rsid w:val="00160972"/>
    <w:rsid w:val="001824E3"/>
    <w:rsid w:val="00185C89"/>
    <w:rsid w:val="00186DFF"/>
    <w:rsid w:val="00187738"/>
    <w:rsid w:val="001906CF"/>
    <w:rsid w:val="001A0FB9"/>
    <w:rsid w:val="001A2B72"/>
    <w:rsid w:val="001A4FCE"/>
    <w:rsid w:val="001B0A20"/>
    <w:rsid w:val="001D10CF"/>
    <w:rsid w:val="001D1F23"/>
    <w:rsid w:val="001D22AF"/>
    <w:rsid w:val="001D2E37"/>
    <w:rsid w:val="001D7955"/>
    <w:rsid w:val="001E41BC"/>
    <w:rsid w:val="001E4A6B"/>
    <w:rsid w:val="001F5E5E"/>
    <w:rsid w:val="001F6E96"/>
    <w:rsid w:val="00210536"/>
    <w:rsid w:val="002172EA"/>
    <w:rsid w:val="0022328C"/>
    <w:rsid w:val="002259CB"/>
    <w:rsid w:val="00227085"/>
    <w:rsid w:val="0023773C"/>
    <w:rsid w:val="00241912"/>
    <w:rsid w:val="00241A65"/>
    <w:rsid w:val="00244418"/>
    <w:rsid w:val="0025185D"/>
    <w:rsid w:val="002619F7"/>
    <w:rsid w:val="00266BB0"/>
    <w:rsid w:val="002744EB"/>
    <w:rsid w:val="002747A4"/>
    <w:rsid w:val="0027594B"/>
    <w:rsid w:val="00285D69"/>
    <w:rsid w:val="002862B5"/>
    <w:rsid w:val="00287E33"/>
    <w:rsid w:val="002920DD"/>
    <w:rsid w:val="00293286"/>
    <w:rsid w:val="00295068"/>
    <w:rsid w:val="002A198E"/>
    <w:rsid w:val="002A6F9F"/>
    <w:rsid w:val="002A7205"/>
    <w:rsid w:val="002B1EC3"/>
    <w:rsid w:val="002B2DB0"/>
    <w:rsid w:val="002D21A4"/>
    <w:rsid w:val="002D2FA0"/>
    <w:rsid w:val="002D6EC1"/>
    <w:rsid w:val="002E45A1"/>
    <w:rsid w:val="002E4D27"/>
    <w:rsid w:val="002F073D"/>
    <w:rsid w:val="002F7203"/>
    <w:rsid w:val="003027B1"/>
    <w:rsid w:val="00306787"/>
    <w:rsid w:val="003269FD"/>
    <w:rsid w:val="00331375"/>
    <w:rsid w:val="0033668A"/>
    <w:rsid w:val="00336E45"/>
    <w:rsid w:val="0034181F"/>
    <w:rsid w:val="00341C14"/>
    <w:rsid w:val="003440F5"/>
    <w:rsid w:val="00344E8A"/>
    <w:rsid w:val="00350354"/>
    <w:rsid w:val="00351485"/>
    <w:rsid w:val="00351E59"/>
    <w:rsid w:val="003534AD"/>
    <w:rsid w:val="00355307"/>
    <w:rsid w:val="003557B7"/>
    <w:rsid w:val="003559A4"/>
    <w:rsid w:val="00355FC1"/>
    <w:rsid w:val="0036243D"/>
    <w:rsid w:val="00362B80"/>
    <w:rsid w:val="00364B8D"/>
    <w:rsid w:val="0037547A"/>
    <w:rsid w:val="00380A13"/>
    <w:rsid w:val="003854EC"/>
    <w:rsid w:val="00393F9A"/>
    <w:rsid w:val="003954F5"/>
    <w:rsid w:val="00395966"/>
    <w:rsid w:val="00395D94"/>
    <w:rsid w:val="003A0E93"/>
    <w:rsid w:val="003A460B"/>
    <w:rsid w:val="003B25CA"/>
    <w:rsid w:val="003B7547"/>
    <w:rsid w:val="003C0AF1"/>
    <w:rsid w:val="003C0CC8"/>
    <w:rsid w:val="003C135B"/>
    <w:rsid w:val="003C2F5F"/>
    <w:rsid w:val="003C5960"/>
    <w:rsid w:val="003C7409"/>
    <w:rsid w:val="003D5A9C"/>
    <w:rsid w:val="003E1294"/>
    <w:rsid w:val="003E45A4"/>
    <w:rsid w:val="003E6141"/>
    <w:rsid w:val="003E6306"/>
    <w:rsid w:val="003F04E0"/>
    <w:rsid w:val="00404531"/>
    <w:rsid w:val="004115CA"/>
    <w:rsid w:val="00412089"/>
    <w:rsid w:val="00412815"/>
    <w:rsid w:val="0042102C"/>
    <w:rsid w:val="00423729"/>
    <w:rsid w:val="00426AAB"/>
    <w:rsid w:val="00451E91"/>
    <w:rsid w:val="00452B50"/>
    <w:rsid w:val="004530C0"/>
    <w:rsid w:val="004539B4"/>
    <w:rsid w:val="0047200B"/>
    <w:rsid w:val="00472CFC"/>
    <w:rsid w:val="00480668"/>
    <w:rsid w:val="00485477"/>
    <w:rsid w:val="004A1785"/>
    <w:rsid w:val="004A251D"/>
    <w:rsid w:val="004B064D"/>
    <w:rsid w:val="004B0D7A"/>
    <w:rsid w:val="004B49B7"/>
    <w:rsid w:val="004C69A8"/>
    <w:rsid w:val="004D5244"/>
    <w:rsid w:val="004E5B6B"/>
    <w:rsid w:val="004F12C2"/>
    <w:rsid w:val="004F1E5B"/>
    <w:rsid w:val="004F3862"/>
    <w:rsid w:val="004F6701"/>
    <w:rsid w:val="005124E6"/>
    <w:rsid w:val="005157FA"/>
    <w:rsid w:val="0051640E"/>
    <w:rsid w:val="005208B5"/>
    <w:rsid w:val="0052711E"/>
    <w:rsid w:val="00531147"/>
    <w:rsid w:val="005373C1"/>
    <w:rsid w:val="0054310B"/>
    <w:rsid w:val="00547F56"/>
    <w:rsid w:val="00554823"/>
    <w:rsid w:val="00554BD2"/>
    <w:rsid w:val="00557699"/>
    <w:rsid w:val="00561138"/>
    <w:rsid w:val="00565A85"/>
    <w:rsid w:val="00570987"/>
    <w:rsid w:val="00577D4D"/>
    <w:rsid w:val="00581D3A"/>
    <w:rsid w:val="0058275F"/>
    <w:rsid w:val="00587518"/>
    <w:rsid w:val="00591640"/>
    <w:rsid w:val="005921B0"/>
    <w:rsid w:val="005929B7"/>
    <w:rsid w:val="00592C33"/>
    <w:rsid w:val="005950B5"/>
    <w:rsid w:val="005A42A3"/>
    <w:rsid w:val="005A4AA4"/>
    <w:rsid w:val="005B07BE"/>
    <w:rsid w:val="005B0D5B"/>
    <w:rsid w:val="005B1224"/>
    <w:rsid w:val="005B482F"/>
    <w:rsid w:val="005C57DA"/>
    <w:rsid w:val="005D0BCB"/>
    <w:rsid w:val="005D347D"/>
    <w:rsid w:val="005D4D2A"/>
    <w:rsid w:val="005D7BA7"/>
    <w:rsid w:val="005E600E"/>
    <w:rsid w:val="00600E9E"/>
    <w:rsid w:val="0060733C"/>
    <w:rsid w:val="00611F82"/>
    <w:rsid w:val="0061730F"/>
    <w:rsid w:val="00622277"/>
    <w:rsid w:val="00622C26"/>
    <w:rsid w:val="00631267"/>
    <w:rsid w:val="006316B6"/>
    <w:rsid w:val="00633470"/>
    <w:rsid w:val="00643D5D"/>
    <w:rsid w:val="00654760"/>
    <w:rsid w:val="00660DED"/>
    <w:rsid w:val="006630EB"/>
    <w:rsid w:val="006647C3"/>
    <w:rsid w:val="00674DBE"/>
    <w:rsid w:val="00680987"/>
    <w:rsid w:val="00686842"/>
    <w:rsid w:val="00686C89"/>
    <w:rsid w:val="00690D90"/>
    <w:rsid w:val="00693A4F"/>
    <w:rsid w:val="006A36BE"/>
    <w:rsid w:val="006A7724"/>
    <w:rsid w:val="006B1AFE"/>
    <w:rsid w:val="006B39EA"/>
    <w:rsid w:val="006B5304"/>
    <w:rsid w:val="006C65D7"/>
    <w:rsid w:val="006D0894"/>
    <w:rsid w:val="006D122E"/>
    <w:rsid w:val="006D4B0D"/>
    <w:rsid w:val="006F0053"/>
    <w:rsid w:val="006F0099"/>
    <w:rsid w:val="006F16F6"/>
    <w:rsid w:val="006F389F"/>
    <w:rsid w:val="006F7D19"/>
    <w:rsid w:val="00707941"/>
    <w:rsid w:val="007110F3"/>
    <w:rsid w:val="00712F7F"/>
    <w:rsid w:val="00714E15"/>
    <w:rsid w:val="0071707F"/>
    <w:rsid w:val="007179B2"/>
    <w:rsid w:val="00724399"/>
    <w:rsid w:val="00730781"/>
    <w:rsid w:val="00731602"/>
    <w:rsid w:val="00735957"/>
    <w:rsid w:val="00735EF0"/>
    <w:rsid w:val="00736F50"/>
    <w:rsid w:val="00740C9E"/>
    <w:rsid w:val="00741009"/>
    <w:rsid w:val="00741269"/>
    <w:rsid w:val="00742CAA"/>
    <w:rsid w:val="007460FE"/>
    <w:rsid w:val="00750AD8"/>
    <w:rsid w:val="00751067"/>
    <w:rsid w:val="007514BD"/>
    <w:rsid w:val="00754EA2"/>
    <w:rsid w:val="00755777"/>
    <w:rsid w:val="00772DF7"/>
    <w:rsid w:val="00776102"/>
    <w:rsid w:val="007A10AC"/>
    <w:rsid w:val="007B4143"/>
    <w:rsid w:val="007C2439"/>
    <w:rsid w:val="007C5C0C"/>
    <w:rsid w:val="007C6F08"/>
    <w:rsid w:val="007C7B75"/>
    <w:rsid w:val="007D4631"/>
    <w:rsid w:val="007D6ABB"/>
    <w:rsid w:val="007E0722"/>
    <w:rsid w:val="007E1B21"/>
    <w:rsid w:val="007E1F91"/>
    <w:rsid w:val="007E4225"/>
    <w:rsid w:val="007E7499"/>
    <w:rsid w:val="007F6156"/>
    <w:rsid w:val="007F66D5"/>
    <w:rsid w:val="0080090B"/>
    <w:rsid w:val="008009F3"/>
    <w:rsid w:val="008012D3"/>
    <w:rsid w:val="008107EF"/>
    <w:rsid w:val="00813779"/>
    <w:rsid w:val="00813855"/>
    <w:rsid w:val="0081691D"/>
    <w:rsid w:val="008216CE"/>
    <w:rsid w:val="00835473"/>
    <w:rsid w:val="00837435"/>
    <w:rsid w:val="00840709"/>
    <w:rsid w:val="008540FC"/>
    <w:rsid w:val="00860B41"/>
    <w:rsid w:val="00872225"/>
    <w:rsid w:val="008837FF"/>
    <w:rsid w:val="00884B7F"/>
    <w:rsid w:val="0088538E"/>
    <w:rsid w:val="00890AC4"/>
    <w:rsid w:val="008A0720"/>
    <w:rsid w:val="008A0ECE"/>
    <w:rsid w:val="008A1AB5"/>
    <w:rsid w:val="008A55AA"/>
    <w:rsid w:val="008B3265"/>
    <w:rsid w:val="008D5D14"/>
    <w:rsid w:val="008E1CDA"/>
    <w:rsid w:val="008E6433"/>
    <w:rsid w:val="00901979"/>
    <w:rsid w:val="00905F80"/>
    <w:rsid w:val="00916B8E"/>
    <w:rsid w:val="009226C9"/>
    <w:rsid w:val="00926E35"/>
    <w:rsid w:val="00932E0F"/>
    <w:rsid w:val="00940E4B"/>
    <w:rsid w:val="009627BA"/>
    <w:rsid w:val="0096377D"/>
    <w:rsid w:val="009772FF"/>
    <w:rsid w:val="00983F18"/>
    <w:rsid w:val="0098424A"/>
    <w:rsid w:val="009875A2"/>
    <w:rsid w:val="00990D04"/>
    <w:rsid w:val="00991C50"/>
    <w:rsid w:val="009924F2"/>
    <w:rsid w:val="009929CF"/>
    <w:rsid w:val="009A104E"/>
    <w:rsid w:val="009A1A37"/>
    <w:rsid w:val="009A55CD"/>
    <w:rsid w:val="009A6904"/>
    <w:rsid w:val="009B273F"/>
    <w:rsid w:val="009B4AC5"/>
    <w:rsid w:val="009C0344"/>
    <w:rsid w:val="009C1B80"/>
    <w:rsid w:val="009C381A"/>
    <w:rsid w:val="009C4527"/>
    <w:rsid w:val="009C4A83"/>
    <w:rsid w:val="009E0AB8"/>
    <w:rsid w:val="009E3A2D"/>
    <w:rsid w:val="009F1996"/>
    <w:rsid w:val="009F5D1B"/>
    <w:rsid w:val="009F5D7F"/>
    <w:rsid w:val="00A02109"/>
    <w:rsid w:val="00A0280E"/>
    <w:rsid w:val="00A028CF"/>
    <w:rsid w:val="00A053A1"/>
    <w:rsid w:val="00A065E5"/>
    <w:rsid w:val="00A07BE2"/>
    <w:rsid w:val="00A10199"/>
    <w:rsid w:val="00A271A4"/>
    <w:rsid w:val="00A3046C"/>
    <w:rsid w:val="00A377CE"/>
    <w:rsid w:val="00A379C9"/>
    <w:rsid w:val="00A47408"/>
    <w:rsid w:val="00A559AC"/>
    <w:rsid w:val="00A63903"/>
    <w:rsid w:val="00A669BD"/>
    <w:rsid w:val="00A74D90"/>
    <w:rsid w:val="00A76464"/>
    <w:rsid w:val="00A76CE8"/>
    <w:rsid w:val="00A76FC7"/>
    <w:rsid w:val="00A811A9"/>
    <w:rsid w:val="00A8519E"/>
    <w:rsid w:val="00A86FDC"/>
    <w:rsid w:val="00AA6380"/>
    <w:rsid w:val="00AB22A5"/>
    <w:rsid w:val="00AB2AF5"/>
    <w:rsid w:val="00AB5792"/>
    <w:rsid w:val="00AC04BA"/>
    <w:rsid w:val="00AC1C97"/>
    <w:rsid w:val="00AC6C75"/>
    <w:rsid w:val="00AC6FEC"/>
    <w:rsid w:val="00AD2FFB"/>
    <w:rsid w:val="00AE25A6"/>
    <w:rsid w:val="00AE5D08"/>
    <w:rsid w:val="00AE6443"/>
    <w:rsid w:val="00AE7686"/>
    <w:rsid w:val="00AF52A7"/>
    <w:rsid w:val="00AF554D"/>
    <w:rsid w:val="00B1651E"/>
    <w:rsid w:val="00B26BD6"/>
    <w:rsid w:val="00B33A1A"/>
    <w:rsid w:val="00B34D4D"/>
    <w:rsid w:val="00B36919"/>
    <w:rsid w:val="00B41668"/>
    <w:rsid w:val="00B44479"/>
    <w:rsid w:val="00B45830"/>
    <w:rsid w:val="00B458FE"/>
    <w:rsid w:val="00B52CA0"/>
    <w:rsid w:val="00B537CF"/>
    <w:rsid w:val="00B5401B"/>
    <w:rsid w:val="00B61C0A"/>
    <w:rsid w:val="00B70B89"/>
    <w:rsid w:val="00B71234"/>
    <w:rsid w:val="00B81225"/>
    <w:rsid w:val="00B85E7A"/>
    <w:rsid w:val="00B94412"/>
    <w:rsid w:val="00B95B49"/>
    <w:rsid w:val="00BA5F1A"/>
    <w:rsid w:val="00BA5F49"/>
    <w:rsid w:val="00BC4B84"/>
    <w:rsid w:val="00BD34B9"/>
    <w:rsid w:val="00BD7356"/>
    <w:rsid w:val="00BE4CDB"/>
    <w:rsid w:val="00BE6DD7"/>
    <w:rsid w:val="00BF44F8"/>
    <w:rsid w:val="00C0337D"/>
    <w:rsid w:val="00C042B2"/>
    <w:rsid w:val="00C07ECF"/>
    <w:rsid w:val="00C12FD5"/>
    <w:rsid w:val="00C12FDC"/>
    <w:rsid w:val="00C15EA6"/>
    <w:rsid w:val="00C31D7A"/>
    <w:rsid w:val="00C32F2C"/>
    <w:rsid w:val="00C50A91"/>
    <w:rsid w:val="00C55EFA"/>
    <w:rsid w:val="00C5612F"/>
    <w:rsid w:val="00C563CE"/>
    <w:rsid w:val="00C7271A"/>
    <w:rsid w:val="00C72DD7"/>
    <w:rsid w:val="00C74104"/>
    <w:rsid w:val="00C90D6B"/>
    <w:rsid w:val="00C9129C"/>
    <w:rsid w:val="00C93556"/>
    <w:rsid w:val="00C93EBD"/>
    <w:rsid w:val="00C94471"/>
    <w:rsid w:val="00CA12C9"/>
    <w:rsid w:val="00CA48F2"/>
    <w:rsid w:val="00CA52E9"/>
    <w:rsid w:val="00CA7FFA"/>
    <w:rsid w:val="00CB68C7"/>
    <w:rsid w:val="00CC47A8"/>
    <w:rsid w:val="00CD0072"/>
    <w:rsid w:val="00CD2FA3"/>
    <w:rsid w:val="00CD4ABB"/>
    <w:rsid w:val="00CE35D5"/>
    <w:rsid w:val="00CE37BA"/>
    <w:rsid w:val="00CE4400"/>
    <w:rsid w:val="00CE6FB4"/>
    <w:rsid w:val="00D252A3"/>
    <w:rsid w:val="00D26135"/>
    <w:rsid w:val="00D278E2"/>
    <w:rsid w:val="00D30BDD"/>
    <w:rsid w:val="00D36450"/>
    <w:rsid w:val="00D44500"/>
    <w:rsid w:val="00D532BC"/>
    <w:rsid w:val="00D55770"/>
    <w:rsid w:val="00D65FB8"/>
    <w:rsid w:val="00D7439F"/>
    <w:rsid w:val="00D77B0D"/>
    <w:rsid w:val="00D868A0"/>
    <w:rsid w:val="00D96AEF"/>
    <w:rsid w:val="00DA289B"/>
    <w:rsid w:val="00DA7EFA"/>
    <w:rsid w:val="00DB2541"/>
    <w:rsid w:val="00DB31BD"/>
    <w:rsid w:val="00DC09AD"/>
    <w:rsid w:val="00DC0F3A"/>
    <w:rsid w:val="00DC6035"/>
    <w:rsid w:val="00DD1156"/>
    <w:rsid w:val="00DD4B42"/>
    <w:rsid w:val="00DE09E6"/>
    <w:rsid w:val="00DE513F"/>
    <w:rsid w:val="00DF4266"/>
    <w:rsid w:val="00DF5CBE"/>
    <w:rsid w:val="00DF6B6C"/>
    <w:rsid w:val="00DF7586"/>
    <w:rsid w:val="00E03A0C"/>
    <w:rsid w:val="00E0679C"/>
    <w:rsid w:val="00E14821"/>
    <w:rsid w:val="00E2033D"/>
    <w:rsid w:val="00E23099"/>
    <w:rsid w:val="00E313C3"/>
    <w:rsid w:val="00E3269D"/>
    <w:rsid w:val="00E34321"/>
    <w:rsid w:val="00E35521"/>
    <w:rsid w:val="00E42B2A"/>
    <w:rsid w:val="00E6157A"/>
    <w:rsid w:val="00E61C7C"/>
    <w:rsid w:val="00E6256A"/>
    <w:rsid w:val="00E66FDA"/>
    <w:rsid w:val="00E71D25"/>
    <w:rsid w:val="00E900FF"/>
    <w:rsid w:val="00EA146F"/>
    <w:rsid w:val="00EA2C6D"/>
    <w:rsid w:val="00EA3396"/>
    <w:rsid w:val="00EC2743"/>
    <w:rsid w:val="00EC60CF"/>
    <w:rsid w:val="00EC7959"/>
    <w:rsid w:val="00ED31A4"/>
    <w:rsid w:val="00ED69F8"/>
    <w:rsid w:val="00EE15F9"/>
    <w:rsid w:val="00EE223B"/>
    <w:rsid w:val="00EE44AC"/>
    <w:rsid w:val="00EF0ECB"/>
    <w:rsid w:val="00EF1C9E"/>
    <w:rsid w:val="00EF26C6"/>
    <w:rsid w:val="00EF54A6"/>
    <w:rsid w:val="00F00AD7"/>
    <w:rsid w:val="00F00B27"/>
    <w:rsid w:val="00F02E4D"/>
    <w:rsid w:val="00F115B5"/>
    <w:rsid w:val="00F16C07"/>
    <w:rsid w:val="00F20E62"/>
    <w:rsid w:val="00F254F8"/>
    <w:rsid w:val="00F30691"/>
    <w:rsid w:val="00F3141D"/>
    <w:rsid w:val="00F35930"/>
    <w:rsid w:val="00F3645D"/>
    <w:rsid w:val="00F43DE1"/>
    <w:rsid w:val="00F47B9B"/>
    <w:rsid w:val="00F5507B"/>
    <w:rsid w:val="00F56990"/>
    <w:rsid w:val="00F60C90"/>
    <w:rsid w:val="00F67BC0"/>
    <w:rsid w:val="00F75AEF"/>
    <w:rsid w:val="00F75F09"/>
    <w:rsid w:val="00F853D8"/>
    <w:rsid w:val="00F901D3"/>
    <w:rsid w:val="00F950CE"/>
    <w:rsid w:val="00FB0374"/>
    <w:rsid w:val="00FB728F"/>
    <w:rsid w:val="00FC0DA9"/>
    <w:rsid w:val="00FC1C01"/>
    <w:rsid w:val="00FC254A"/>
    <w:rsid w:val="00FC2F5B"/>
    <w:rsid w:val="00FC31E9"/>
    <w:rsid w:val="00FC38CE"/>
    <w:rsid w:val="00FC663E"/>
    <w:rsid w:val="00FD14B3"/>
    <w:rsid w:val="00FD4101"/>
    <w:rsid w:val="00FD77C4"/>
    <w:rsid w:val="00FE2072"/>
    <w:rsid w:val="00FE4BA7"/>
    <w:rsid w:val="00FF4B8C"/>
    <w:rsid w:val="00FF50CE"/>
    <w:rsid w:val="00FF6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B809A7"/>
  <w15:chartTrackingRefBased/>
  <w15:docId w15:val="{538B27A4-410E-485C-8103-A050AE3B6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B3265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32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265"/>
  </w:style>
  <w:style w:type="paragraph" w:styleId="Footer">
    <w:name w:val="footer"/>
    <w:basedOn w:val="Normal"/>
    <w:link w:val="FooterChar"/>
    <w:uiPriority w:val="99"/>
    <w:unhideWhenUsed/>
    <w:rsid w:val="008B326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265"/>
  </w:style>
  <w:style w:type="character" w:styleId="Hyperlink">
    <w:name w:val="Hyperlink"/>
    <w:basedOn w:val="DefaultParagraphFont"/>
    <w:uiPriority w:val="99"/>
    <w:unhideWhenUsed/>
    <w:rsid w:val="00FF50CE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C3BC0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C3B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37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9C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9C9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9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9C9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11198B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458FE"/>
    <w:pPr>
      <w:spacing w:after="160" w:line="259" w:lineRule="auto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3027B1"/>
    <w:rPr>
      <w:i/>
      <w:iCs/>
    </w:rPr>
  </w:style>
  <w:style w:type="character" w:customStyle="1" w:styleId="fnt0">
    <w:name w:val="fnt0"/>
    <w:basedOn w:val="DefaultParagraphFont"/>
    <w:rsid w:val="008A0ECE"/>
  </w:style>
  <w:style w:type="paragraph" w:customStyle="1" w:styleId="Numberedlist">
    <w:name w:val="Numbered list"/>
    <w:basedOn w:val="ListParagraph"/>
    <w:link w:val="NumberedlistChar"/>
    <w:qFormat/>
    <w:rsid w:val="002E45A1"/>
    <w:pPr>
      <w:numPr>
        <w:numId w:val="2"/>
      </w:numPr>
      <w:spacing w:after="0" w:line="360" w:lineRule="auto"/>
      <w:contextualSpacing w:val="0"/>
    </w:pPr>
    <w:rPr>
      <w:rFonts w:ascii="Times New Roman" w:eastAsia="Times New Roman" w:hAnsi="Times New Roman" w:cs="Times New Roman"/>
      <w:szCs w:val="24"/>
    </w:rPr>
  </w:style>
  <w:style w:type="character" w:customStyle="1" w:styleId="NumberedlistChar">
    <w:name w:val="Numbered list Char"/>
    <w:link w:val="Numberedlist"/>
    <w:rsid w:val="002E45A1"/>
    <w:rPr>
      <w:rFonts w:ascii="Times New Roman" w:eastAsia="Times New Roman" w:hAnsi="Times New Roman" w:cs="Times New Roman"/>
      <w:szCs w:val="24"/>
    </w:rPr>
  </w:style>
  <w:style w:type="paragraph" w:customStyle="1" w:styleId="ClosedBulletedList">
    <w:name w:val="Closed Bulleted List"/>
    <w:basedOn w:val="Normal"/>
    <w:link w:val="ClosedBulletedListChar"/>
    <w:qFormat/>
    <w:rsid w:val="00DF7586"/>
    <w:pPr>
      <w:numPr>
        <w:numId w:val="6"/>
      </w:numPr>
      <w:tabs>
        <w:tab w:val="num" w:pos="720"/>
      </w:tabs>
      <w:spacing w:line="360" w:lineRule="auto"/>
      <w:ind w:left="1440"/>
    </w:pPr>
    <w:rPr>
      <w:rFonts w:ascii="Times New Roman" w:eastAsia="Times New Roman" w:hAnsi="Times New Roman" w:cs="Times New Roman"/>
      <w:szCs w:val="24"/>
    </w:rPr>
  </w:style>
  <w:style w:type="character" w:customStyle="1" w:styleId="ClosedBulletedListChar">
    <w:name w:val="Closed Bulleted List Char"/>
    <w:link w:val="ClosedBulletedList"/>
    <w:rsid w:val="00DF7586"/>
    <w:rPr>
      <w:rFonts w:ascii="Times New Roman" w:eastAsia="Times New Roman" w:hAnsi="Times New Roman" w:cs="Times New Roman"/>
      <w:szCs w:val="24"/>
    </w:rPr>
  </w:style>
  <w:style w:type="character" w:customStyle="1" w:styleId="screenreader-only">
    <w:name w:val="screenreader-only"/>
    <w:basedOn w:val="DefaultParagraphFont"/>
    <w:rsid w:val="00364B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92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ritingcenter.ashford.edu/introductions-conclusions" TargetMode="External"/><Relationship Id="rId13" Type="http://schemas.openxmlformats.org/officeDocument/2006/relationships/hyperlink" Target="http://writingcenter.ashford.edu/quoting-paraphrasing-summarizing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://writingcenter.ashford.edu/introductions-conclusions" TargetMode="External"/><Relationship Id="rId12" Type="http://schemas.openxmlformats.org/officeDocument/2006/relationships/hyperlink" Target="http://writingcenter.ashford.edu/citing-within-your-paper" TargetMode="External"/><Relationship Id="rId17" Type="http://schemas.openxmlformats.org/officeDocument/2006/relationships/hyperlink" Target="http://writingcenter.ashford.edu/format-your-reference-list" TargetMode="External"/><Relationship Id="rId2" Type="http://schemas.openxmlformats.org/officeDocument/2006/relationships/styles" Target="styles.xml"/><Relationship Id="rId16" Type="http://schemas.openxmlformats.org/officeDocument/2006/relationships/hyperlink" Target="http://writingcenter.ashford.edu/introductions-conclusions" TargetMode="External"/><Relationship Id="rId20" Type="http://schemas.openxmlformats.org/officeDocument/2006/relationships/hyperlink" Target="http://writingcenter.ashford.edu/format-your-reference-lis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ntent.bridgepointeducation.com/curriculum/file/5408ee9b-e793-44d5-8a4d-e54bc6e72f74/1/Integrating%20Research.zip/story_html5.html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ritingcenter.ashford.edu/introductions-conclusion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ritingcenter.ashford.edu/citing-within-your-pap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ntent.bridgepointeducation.com/curriculum/file/5408ee9b-e793-44d5-8a4d-e54bc6e72f74/1/Integrating%20Research.zip/story_html5.html" TargetMode="External"/><Relationship Id="rId14" Type="http://schemas.openxmlformats.org/officeDocument/2006/relationships/hyperlink" Target="http://writingcenter.ashford.edu/quoting-paraphrasing-summarizing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n, Jennifer</dc:creator>
  <cp:keywords/>
  <dc:description/>
  <cp:lastModifiedBy>Johnson, Amy</cp:lastModifiedBy>
  <cp:revision>3</cp:revision>
  <dcterms:created xsi:type="dcterms:W3CDTF">2019-08-20T17:40:00Z</dcterms:created>
  <dcterms:modified xsi:type="dcterms:W3CDTF">2019-08-20T17:41:00Z</dcterms:modified>
</cp:coreProperties>
</file>